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2F2626" w:rsidP="004B0551" w:rsidRDefault="00E77B35" w14:paraId="555AF473" w14:textId="77777777">
      <w:pPr>
        <w:pStyle w:val="DocumentTitle"/>
        <w:rPr>
          <w:rFonts w:ascii="Aptos" w:hAnsi="Aptos"/>
        </w:rPr>
      </w:pPr>
      <w:r w:rsidRPr="008B671A">
        <w:rPr>
          <w:rFonts w:ascii="Aptos" w:hAnsi="Aptos"/>
        </w:rPr>
        <w:t>{Name</w:t>
      </w:r>
      <w:r w:rsidRPr="008B671A">
        <w:rPr>
          <w:rStyle w:val="EndnoteReference"/>
          <w:rFonts w:ascii="Aptos" w:hAnsi="Aptos"/>
        </w:rPr>
        <w:endnoteReference w:id="1"/>
      </w:r>
      <w:r w:rsidRPr="008B671A">
        <w:rPr>
          <w:rFonts w:ascii="Aptos" w:hAnsi="Aptos"/>
        </w:rPr>
        <w:t>}</w:t>
      </w:r>
      <w:r w:rsidRPr="008B671A" w:rsidR="00CC35DD">
        <w:rPr>
          <w:rFonts w:ascii="Aptos" w:hAnsi="Aptos"/>
        </w:rPr>
        <w:t>:</w:t>
      </w:r>
      <w:r w:rsidRPr="008B671A">
        <w:rPr>
          <w:rFonts w:ascii="Aptos" w:hAnsi="Aptos"/>
        </w:rPr>
        <w:t xml:space="preserve"> {</w:t>
      </w:r>
      <w:r w:rsidRPr="008B671A" w:rsidR="00884522">
        <w:rPr>
          <w:rFonts w:ascii="Aptos" w:hAnsi="Aptos"/>
        </w:rPr>
        <w:t>Code</w:t>
      </w:r>
      <w:r w:rsidRPr="008B671A">
        <w:rPr>
          <w:rStyle w:val="EndnoteReference"/>
          <w:rFonts w:ascii="Aptos" w:hAnsi="Aptos"/>
        </w:rPr>
        <w:endnoteReference w:id="2"/>
      </w:r>
      <w:r w:rsidRPr="008B671A">
        <w:rPr>
          <w:rFonts w:ascii="Aptos" w:hAnsi="Aptos"/>
        </w:rPr>
        <w:t>}</w:t>
      </w:r>
    </w:p>
    <w:p w:rsidR="00537A2D" w:rsidP="00F93048" w:rsidRDefault="00537A2D" w14:paraId="34710A25" w14:textId="77777777">
      <w:pPr>
        <w:pStyle w:val="Heading"/>
        <w:ind w:left="0"/>
        <w:rPr>
          <w:szCs w:val="32"/>
        </w:rPr>
      </w:pPr>
    </w:p>
    <w:tbl>
      <w:tblPr>
        <w:tblStyle w:val="TableGrid"/>
        <w:tblW w:w="0" w:type="auto"/>
        <w:tblInd w:w="-176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04"/>
        <w:gridCol w:w="3969"/>
      </w:tblGrid>
      <w:tr w:rsidRPr="008B671A" w:rsidR="00DB0DDD" w:rsidTr="003222E4" w14:paraId="11866F18" w14:textId="77777777">
        <w:tc>
          <w:tcPr>
            <w:tcW w:w="7973" w:type="dxa"/>
            <w:gridSpan w:val="2"/>
          </w:tcPr>
          <w:p w:rsidRPr="008B671A" w:rsidR="00DB0DDD" w:rsidP="003222E4" w:rsidRDefault="00410B77" w14:paraId="7956C9BE" w14:textId="4DF3A27C">
            <w:pPr>
              <w:pStyle w:val="Heading"/>
              <w:ind w:left="0"/>
              <w:rPr>
                <w:rFonts w:ascii="Aptos" w:hAnsi="Aptos"/>
              </w:rPr>
            </w:pPr>
            <w:r>
              <w:rPr>
                <w:rFonts w:hint="eastAsia" w:ascii="Aptos" w:hAnsi="Aptos"/>
                <w:lang w:eastAsia="ja-JP"/>
              </w:rPr>
              <w:t>Licence</w:t>
            </w:r>
            <w:r w:rsidRPr="59E8A317" w:rsidR="00DB0DDD">
              <w:rPr>
                <w:rFonts w:ascii="Aptos" w:hAnsi="Aptos"/>
              </w:rPr>
              <w:t xml:space="preserve"> Summary</w:t>
            </w:r>
          </w:p>
        </w:tc>
      </w:tr>
      <w:tr w:rsidRPr="00192AE9" w:rsidR="00DB0DDD" w:rsidTr="003222E4" w14:paraId="564823AA" w14:textId="77777777">
        <w:tc>
          <w:tcPr>
            <w:tcW w:w="4004" w:type="dxa"/>
          </w:tcPr>
          <w:p w:rsidRPr="00192AE9" w:rsidR="00DB0DDD" w:rsidP="003222E4" w:rsidRDefault="00DB0DDD" w14:paraId="6D60A2F0" w14:textId="77777777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9A11DA">
              <w:t>Identifier</w:t>
            </w:r>
          </w:p>
        </w:tc>
        <w:tc>
          <w:tcPr>
            <w:tcW w:w="3969" w:type="dxa"/>
          </w:tcPr>
          <w:p w:rsidRPr="00192AE9" w:rsidR="00DB0DDD" w:rsidP="003222E4" w:rsidRDefault="00DB0DDD" w14:paraId="2F57CC5F" w14:textId="77777777">
            <w:pPr>
              <w:pStyle w:val="TextFieldStyle"/>
              <w:rPr>
                <w:sz w:val="22"/>
              </w:rPr>
            </w:pPr>
            <w:r w:rsidRPr="009A11DA">
              <w:rPr>
                <w:szCs w:val="24"/>
              </w:rPr>
              <w:t>{identifier}</w:t>
            </w:r>
            <w:r w:rsidRPr="009A11DA">
              <w:rPr>
                <w:rStyle w:val="EndnoteReference"/>
                <w:szCs w:val="24"/>
              </w:rPr>
              <w:endnoteReference w:id="3"/>
            </w:r>
          </w:p>
        </w:tc>
      </w:tr>
      <w:tr w:rsidRPr="00192AE9" w:rsidR="00DB0DDD" w:rsidTr="003222E4" w14:paraId="1EAD1F9E" w14:textId="77777777">
        <w:tc>
          <w:tcPr>
            <w:tcW w:w="4004" w:type="dxa"/>
          </w:tcPr>
          <w:p w:rsidRPr="00192AE9" w:rsidR="00DB0DDD" w:rsidP="003222E4" w:rsidRDefault="00DB0DDD" w14:paraId="288D11B7" w14:textId="77777777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  <w:lang w:eastAsia="ja-JP"/>
              </w:rPr>
            </w:pPr>
            <w:r w:rsidRPr="00192AE9">
              <w:rPr>
                <w:sz w:val="22"/>
                <w:szCs w:val="22"/>
              </w:rPr>
              <w:t>Status</w:t>
            </w:r>
          </w:p>
        </w:tc>
        <w:tc>
          <w:tcPr>
            <w:tcW w:w="3969" w:type="dxa"/>
          </w:tcPr>
          <w:p w:rsidRPr="00192AE9" w:rsidR="00DB0DDD" w:rsidP="003222E4" w:rsidRDefault="00DB0DDD" w14:paraId="46ED74F8" w14:textId="77777777">
            <w:pPr>
              <w:pStyle w:val="TextFieldStyle"/>
              <w:rPr>
                <w:sz w:val="22"/>
                <w:lang w:eastAsia="ja-JP"/>
              </w:rPr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st</w:t>
            </w:r>
            <w:r w:rsidRPr="00192AE9">
              <w:rPr>
                <w:sz w:val="22"/>
              </w:rPr>
              <w:t>atus}</w:t>
            </w:r>
          </w:p>
        </w:tc>
      </w:tr>
      <w:tr w:rsidRPr="00192AE9" w:rsidR="00DB0DDD" w:rsidTr="003222E4" w14:paraId="66A7F4E9" w14:textId="77777777">
        <w:tc>
          <w:tcPr>
            <w:tcW w:w="4004" w:type="dxa"/>
          </w:tcPr>
          <w:p w:rsidRPr="00192AE9" w:rsidR="00DB0DDD" w:rsidP="003222E4" w:rsidRDefault="00DB0DDD" w14:paraId="72A2BBD9" w14:textId="77777777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Area</w:t>
            </w:r>
          </w:p>
        </w:tc>
        <w:tc>
          <w:tcPr>
            <w:tcW w:w="3969" w:type="dxa"/>
          </w:tcPr>
          <w:p w:rsidRPr="00192AE9" w:rsidR="00DB0DDD" w:rsidP="003222E4" w:rsidRDefault="00DB0DDD" w14:paraId="680D70A9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currentArea</w:t>
            </w:r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4"/>
            </w:r>
          </w:p>
        </w:tc>
      </w:tr>
      <w:tr w:rsidRPr="00192AE9" w:rsidR="00DB0DDD" w:rsidTr="003222E4" w14:paraId="36F26DD9" w14:textId="77777777">
        <w:tc>
          <w:tcPr>
            <w:tcW w:w="4004" w:type="dxa"/>
          </w:tcPr>
          <w:p w:rsidRPr="00192AE9" w:rsidR="00DB0DDD" w:rsidP="003222E4" w:rsidRDefault="00DB0DDD" w14:paraId="546B6F9A" w14:textId="23DC8E78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  <w:lang w:eastAsia="ja-JP"/>
              </w:rPr>
              <w:t>Issue Date</w:t>
            </w:r>
          </w:p>
        </w:tc>
        <w:tc>
          <w:tcPr>
            <w:tcW w:w="3969" w:type="dxa"/>
          </w:tcPr>
          <w:p w:rsidRPr="00192AE9" w:rsidR="00DB0DDD" w:rsidP="003222E4" w:rsidRDefault="00DB0DDD" w14:paraId="38A5426F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c</w:t>
            </w:r>
            <w:r w:rsidRPr="00192AE9">
              <w:rPr>
                <w:sz w:val="22"/>
              </w:rPr>
              <w:t>ommencementDate}</w:t>
            </w:r>
            <w:r w:rsidRPr="00192AE9">
              <w:rPr>
                <w:rStyle w:val="EndnoteReference"/>
                <w:sz w:val="22"/>
              </w:rPr>
              <w:endnoteReference w:id="5"/>
            </w:r>
          </w:p>
        </w:tc>
      </w:tr>
      <w:tr w:rsidRPr="00192AE9" w:rsidR="00043EE9" w:rsidTr="003222E4" w14:paraId="35FB1B4F" w14:textId="77777777">
        <w:tc>
          <w:tcPr>
            <w:tcW w:w="4004" w:type="dxa"/>
          </w:tcPr>
          <w:p w:rsidR="00043EE9" w:rsidP="003222E4" w:rsidRDefault="00043EE9" w14:paraId="14699DD4" w14:textId="176E8659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  <w:lang w:eastAsia="ja-JP"/>
              </w:rPr>
            </w:pPr>
            <w:r>
              <w:rPr>
                <w:rFonts w:hint="eastAsia"/>
                <w:sz w:val="22"/>
                <w:szCs w:val="22"/>
                <w:lang w:eastAsia="ja-JP"/>
              </w:rPr>
              <w:t>Anniversary Date</w:t>
            </w:r>
          </w:p>
        </w:tc>
        <w:tc>
          <w:tcPr>
            <w:tcW w:w="3969" w:type="dxa"/>
          </w:tcPr>
          <w:p w:rsidRPr="00192AE9" w:rsidR="00043EE9" w:rsidP="003222E4" w:rsidRDefault="00043EE9" w14:paraId="32D87B33" w14:textId="31B1BD01">
            <w:pPr>
              <w:pStyle w:val="TextFieldStyle"/>
              <w:rPr>
                <w:sz w:val="22"/>
                <w:lang w:eastAsia="ja-JP"/>
              </w:rPr>
            </w:pPr>
            <w:r>
              <w:rPr>
                <w:rFonts w:hint="eastAsia"/>
                <w:sz w:val="22"/>
                <w:lang w:eastAsia="ja-JP"/>
              </w:rPr>
              <w:t>{AnniversaryDate}</w:t>
            </w:r>
            <w:r w:rsidR="00445D18">
              <w:rPr>
                <w:rStyle w:val="EndnoteReference"/>
                <w:sz w:val="22"/>
                <w:lang w:eastAsia="ja-JP"/>
              </w:rPr>
              <w:endnoteReference w:id="6"/>
            </w:r>
          </w:p>
        </w:tc>
      </w:tr>
      <w:tr w:rsidRPr="00192AE9" w:rsidR="00DB0DDD" w:rsidTr="003222E4" w14:paraId="43C193EA" w14:textId="77777777">
        <w:tc>
          <w:tcPr>
            <w:tcW w:w="4004" w:type="dxa"/>
          </w:tcPr>
          <w:p w:rsidRPr="00192AE9" w:rsidR="00DB0DDD" w:rsidP="003222E4" w:rsidRDefault="00DB0DDD" w14:paraId="0D6CE94A" w14:textId="02031EA8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  <w:lang w:eastAsia="ja-JP"/>
              </w:rPr>
              <w:t xml:space="preserve">Expiry </w:t>
            </w:r>
            <w:r w:rsidRPr="00192AE9">
              <w:rPr>
                <w:sz w:val="22"/>
                <w:szCs w:val="22"/>
              </w:rPr>
              <w:t>Date</w:t>
            </w:r>
          </w:p>
        </w:tc>
        <w:tc>
          <w:tcPr>
            <w:tcW w:w="3969" w:type="dxa"/>
          </w:tcPr>
          <w:p w:rsidRPr="00192AE9" w:rsidR="00DB0DDD" w:rsidP="003222E4" w:rsidRDefault="00DB0DDD" w14:paraId="263E6BFD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e</w:t>
            </w:r>
            <w:r w:rsidRPr="00192AE9">
              <w:rPr>
                <w:sz w:val="22"/>
              </w:rPr>
              <w:t>xpiryDate}</w:t>
            </w:r>
            <w:r w:rsidRPr="00192AE9">
              <w:rPr>
                <w:rStyle w:val="EndnoteReference"/>
                <w:sz w:val="22"/>
              </w:rPr>
              <w:endnoteReference w:id="7"/>
            </w:r>
          </w:p>
        </w:tc>
      </w:tr>
      <w:tr w:rsidRPr="00192AE9" w:rsidR="00DB0DDD" w:rsidTr="003222E4" w14:paraId="07556148" w14:textId="77777777">
        <w:tc>
          <w:tcPr>
            <w:tcW w:w="4004" w:type="dxa"/>
          </w:tcPr>
          <w:p w:rsidRPr="00192AE9" w:rsidR="00DB0DDD" w:rsidP="003222E4" w:rsidRDefault="00043EE9" w14:paraId="74544B07" w14:textId="763887E1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  <w:lang w:eastAsia="ja-JP"/>
              </w:rPr>
            </w:pPr>
            <w:r>
              <w:rPr>
                <w:rFonts w:hint="eastAsia"/>
                <w:sz w:val="22"/>
                <w:szCs w:val="22"/>
                <w:lang w:eastAsia="ja-JP"/>
              </w:rPr>
              <w:t>Termination</w:t>
            </w:r>
            <w:r w:rsidR="00DB0DDD">
              <w:rPr>
                <w:rFonts w:hint="eastAsia"/>
                <w:sz w:val="22"/>
                <w:szCs w:val="22"/>
                <w:lang w:eastAsia="ja-JP"/>
              </w:rPr>
              <w:t xml:space="preserve"> Date</w:t>
            </w:r>
          </w:p>
        </w:tc>
        <w:tc>
          <w:tcPr>
            <w:tcW w:w="3969" w:type="dxa"/>
          </w:tcPr>
          <w:p w:rsidRPr="00192AE9" w:rsidR="00DB0DDD" w:rsidP="003222E4" w:rsidRDefault="00DB0DDD" w14:paraId="60CF2F45" w14:textId="1EDE0D31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r w:rsidR="00420E57">
              <w:rPr>
                <w:rFonts w:hint="eastAsia"/>
                <w:sz w:val="22"/>
                <w:lang w:eastAsia="ja-JP"/>
              </w:rPr>
              <w:t>deathDate</w:t>
            </w:r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8"/>
            </w:r>
          </w:p>
        </w:tc>
      </w:tr>
      <w:tr w:rsidRPr="00192AE9" w:rsidR="007975C7" w:rsidTr="003222E4" w14:paraId="7CF79EB0" w14:textId="77777777">
        <w:tc>
          <w:tcPr>
            <w:tcW w:w="4004" w:type="dxa"/>
          </w:tcPr>
          <w:p w:rsidRPr="00192AE9" w:rsidR="007975C7" w:rsidP="007975C7" w:rsidRDefault="007975C7" w14:paraId="7181BA41" w14:textId="4D99D861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  <w:lang w:eastAsia="ja-JP"/>
              </w:rPr>
              <w:t>Work Required</w:t>
            </w:r>
          </w:p>
        </w:tc>
        <w:tc>
          <w:tcPr>
            <w:tcW w:w="3969" w:type="dxa"/>
          </w:tcPr>
          <w:p w:rsidRPr="00192AE9" w:rsidR="007975C7" w:rsidP="007975C7" w:rsidRDefault="007975C7" w14:paraId="18D34B2C" w14:textId="32139C1E">
            <w:pPr>
              <w:pStyle w:val="TextFieldStyle"/>
              <w:rPr>
                <w:sz w:val="22"/>
              </w:rPr>
            </w:pPr>
            <w:r>
              <w:rPr>
                <w:rFonts w:hint="eastAsia"/>
                <w:sz w:val="22"/>
                <w:lang w:eastAsia="ja-JP"/>
              </w:rPr>
              <w:t>{WorkRequired}</w:t>
            </w:r>
          </w:p>
        </w:tc>
      </w:tr>
      <w:tr w:rsidRPr="00192AE9" w:rsidR="00DB0DDD" w:rsidTr="003222E4" w14:paraId="4CEDB6A7" w14:textId="77777777">
        <w:tc>
          <w:tcPr>
            <w:tcW w:w="4004" w:type="dxa"/>
          </w:tcPr>
          <w:p w:rsidR="00DB0DDD" w:rsidP="003222E4" w:rsidRDefault="007975C7" w14:paraId="428FBF9F" w14:textId="7E1ABB3F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  <w:lang w:eastAsia="ja-JP"/>
              </w:rPr>
              <w:t>Credits Available</w:t>
            </w:r>
          </w:p>
        </w:tc>
        <w:tc>
          <w:tcPr>
            <w:tcW w:w="3969" w:type="dxa"/>
          </w:tcPr>
          <w:p w:rsidRPr="00192AE9" w:rsidR="00DB0DDD" w:rsidP="003222E4" w:rsidRDefault="00DB0DDD" w14:paraId="1FB71001" w14:textId="11D41FD4">
            <w:pPr>
              <w:pStyle w:val="TextFieldStyle"/>
              <w:rPr>
                <w:sz w:val="22"/>
              </w:rPr>
            </w:pPr>
            <w:r>
              <w:rPr>
                <w:rFonts w:hint="eastAsia"/>
                <w:sz w:val="22"/>
                <w:lang w:eastAsia="ja-JP"/>
              </w:rPr>
              <w:t>{</w:t>
            </w:r>
            <w:r w:rsidR="007975C7">
              <w:rPr>
                <w:rFonts w:hint="eastAsia"/>
                <w:sz w:val="22"/>
                <w:lang w:eastAsia="ja-JP"/>
              </w:rPr>
              <w:t>Credits</w:t>
            </w:r>
            <w:r>
              <w:rPr>
                <w:rFonts w:hint="eastAsia"/>
                <w:sz w:val="22"/>
                <w:lang w:eastAsia="ja-JP"/>
              </w:rPr>
              <w:t>}</w:t>
            </w:r>
          </w:p>
        </w:tc>
      </w:tr>
      <w:tr w:rsidRPr="00192AE9" w:rsidR="00DB0DDD" w:rsidTr="003222E4" w14:paraId="47B01779" w14:textId="77777777">
        <w:tc>
          <w:tcPr>
            <w:tcW w:w="4004" w:type="dxa"/>
          </w:tcPr>
          <w:p w:rsidR="00DB0DDD" w:rsidP="003222E4" w:rsidRDefault="00DB0DDD" w14:paraId="5684F8A9" w14:textId="77777777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  <w:lang w:eastAsia="ja-JP"/>
              </w:rPr>
            </w:pPr>
            <w:r w:rsidRPr="00192AE9">
              <w:rPr>
                <w:sz w:val="22"/>
                <w:szCs w:val="22"/>
              </w:rPr>
              <w:t>Holder</w:t>
            </w:r>
          </w:p>
        </w:tc>
        <w:tc>
          <w:tcPr>
            <w:tcW w:w="3969" w:type="dxa"/>
          </w:tcPr>
          <w:p w:rsidRPr="00192AE9" w:rsidR="00DB0DDD" w:rsidP="003222E4" w:rsidRDefault="00DB0DDD" w14:paraId="46445CFC" w14:textId="77777777">
            <w:pPr>
              <w:pStyle w:val="TextFieldStyle"/>
              <w:rPr>
                <w:sz w:val="22"/>
                <w:lang w:eastAsia="ja-JP"/>
              </w:rPr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h</w:t>
            </w:r>
            <w:r w:rsidRPr="00192AE9">
              <w:rPr>
                <w:sz w:val="22"/>
              </w:rPr>
              <w:t>olders}</w:t>
            </w:r>
          </w:p>
        </w:tc>
      </w:tr>
      <w:tr w:rsidRPr="00192AE9" w:rsidR="00DB0DDD" w:rsidTr="003222E4" w14:paraId="1096A8A8" w14:textId="77777777">
        <w:tc>
          <w:tcPr>
            <w:tcW w:w="4004" w:type="dxa"/>
          </w:tcPr>
          <w:p w:rsidRPr="00192AE9" w:rsidR="00DB0DDD" w:rsidP="003222E4" w:rsidRDefault="00390526" w14:paraId="49815453" w14:textId="380205A3">
            <w:pPr>
              <w:pStyle w:val="LabelStyle"/>
              <w:rPr>
                <w:sz w:val="22"/>
                <w:szCs w:val="22"/>
                <w:lang w:eastAsia="ja-JP"/>
              </w:rPr>
            </w:pPr>
            <w:r>
              <w:rPr>
                <w:rFonts w:hint="eastAsia"/>
                <w:sz w:val="22"/>
                <w:szCs w:val="22"/>
                <w:lang w:eastAsia="ja-JP"/>
              </w:rPr>
              <w:t>Total Expenditure</w:t>
            </w:r>
          </w:p>
        </w:tc>
        <w:tc>
          <w:tcPr>
            <w:tcW w:w="3969" w:type="dxa"/>
          </w:tcPr>
          <w:p w:rsidRPr="00192AE9" w:rsidR="00DB0DDD" w:rsidP="003222E4" w:rsidRDefault="00DB0DDD" w14:paraId="018CC60E" w14:textId="31F1660A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r w:rsidR="00390526">
              <w:rPr>
                <w:rFonts w:hint="eastAsia"/>
                <w:sz w:val="22"/>
                <w:lang w:eastAsia="ja-JP"/>
              </w:rPr>
              <w:t>Expense</w:t>
            </w:r>
            <w:r w:rsidRPr="00192AE9">
              <w:rPr>
                <w:sz w:val="22"/>
              </w:rPr>
              <w:t>}</w:t>
            </w:r>
            <w:r w:rsidR="00445D18">
              <w:rPr>
                <w:rStyle w:val="EndnoteReference"/>
                <w:sz w:val="22"/>
              </w:rPr>
              <w:endnoteReference w:id="9"/>
            </w:r>
          </w:p>
        </w:tc>
      </w:tr>
      <w:tr w:rsidRPr="00192AE9" w:rsidR="00DB0DDD" w:rsidTr="003222E4" w14:paraId="5D09BC23" w14:textId="77777777">
        <w:tc>
          <w:tcPr>
            <w:tcW w:w="4004" w:type="dxa"/>
          </w:tcPr>
          <w:p w:rsidRPr="00192AE9" w:rsidR="00DB0DDD" w:rsidP="003222E4" w:rsidRDefault="00DB0DDD" w14:paraId="7ED0F6E4" w14:textId="77777777">
            <w:pPr>
              <w:pStyle w:val="LabelStyle"/>
              <w:rPr>
                <w:sz w:val="22"/>
                <w:szCs w:val="22"/>
                <w:lang w:eastAsia="ja-JP"/>
              </w:rPr>
            </w:pPr>
          </w:p>
        </w:tc>
        <w:tc>
          <w:tcPr>
            <w:tcW w:w="3969" w:type="dxa"/>
          </w:tcPr>
          <w:p w:rsidRPr="00192AE9" w:rsidR="00DB0DDD" w:rsidP="003222E4" w:rsidRDefault="00DB0DDD" w14:paraId="319C8792" w14:textId="77777777">
            <w:pPr>
              <w:pStyle w:val="TextFieldStyle"/>
              <w:rPr>
                <w:sz w:val="22"/>
              </w:rPr>
            </w:pPr>
          </w:p>
        </w:tc>
      </w:tr>
    </w:tbl>
    <w:p w:rsidR="00DB0DDD" w:rsidP="00F93048" w:rsidRDefault="00DB0DDD" w14:paraId="5D895A37" w14:textId="77777777">
      <w:pPr>
        <w:pStyle w:val="Heading"/>
        <w:ind w:left="0"/>
        <w:rPr>
          <w:szCs w:val="32"/>
        </w:rPr>
      </w:pPr>
    </w:p>
    <w:p w:rsidR="00DB0DDD" w:rsidP="00F93048" w:rsidRDefault="00DB0DDD" w14:paraId="7F8B3882" w14:textId="77777777">
      <w:pPr>
        <w:pStyle w:val="Heading"/>
        <w:ind w:left="0"/>
        <w:rPr>
          <w:szCs w:val="32"/>
        </w:rPr>
      </w:pPr>
    </w:p>
    <w:p w:rsidRPr="00245035" w:rsidR="00DB0DDD" w:rsidP="00F93048" w:rsidRDefault="00DB0DDD" w14:paraId="797A5B3E" w14:textId="77777777">
      <w:pPr>
        <w:pStyle w:val="Heading"/>
        <w:ind w:left="0"/>
        <w:rPr>
          <w:szCs w:val="32"/>
        </w:rPr>
      </w:pPr>
    </w:p>
    <w:tbl>
      <w:tblPr>
        <w:tblStyle w:val="TableGrid"/>
        <w:tblW w:w="0" w:type="auto"/>
        <w:tblInd w:w="-17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944"/>
        <w:gridCol w:w="4677"/>
        <w:gridCol w:w="2410"/>
        <w:gridCol w:w="4485"/>
      </w:tblGrid>
      <w:tr w:rsidRPr="00245035" w:rsidR="003037D0" w:rsidTr="00E27565" w14:paraId="3BA999FC" w14:textId="77777777">
        <w:tc>
          <w:tcPr>
            <w:tcW w:w="14516" w:type="dxa"/>
            <w:gridSpan w:val="4"/>
          </w:tcPr>
          <w:p w:rsidRPr="00245035" w:rsidR="003037D0" w:rsidP="00E27565" w:rsidRDefault="003037D0" w14:paraId="673A1E4F" w14:textId="77777777">
            <w:pPr>
              <w:pStyle w:val="Heading"/>
              <w:ind w:left="0"/>
              <w:rPr>
                <w:szCs w:val="32"/>
              </w:rPr>
            </w:pPr>
            <w:r w:rsidRPr="00245035">
              <w:rPr>
                <w:szCs w:val="32"/>
              </w:rPr>
              <w:t>Internal Fields</w:t>
            </w:r>
          </w:p>
        </w:tc>
      </w:tr>
      <w:tr w:rsidRPr="008C0892" w:rsidR="003037D0" w:rsidTr="00E27565" w14:paraId="705C1A59" w14:textId="77777777">
        <w:tc>
          <w:tcPr>
            <w:tcW w:w="2944" w:type="dxa"/>
          </w:tcPr>
          <w:p w:rsidRPr="00192AE9" w:rsidR="003037D0" w:rsidP="00E27565" w:rsidRDefault="003037D0" w14:paraId="748537DA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Responsible Geo</w:t>
            </w:r>
          </w:p>
        </w:tc>
        <w:tc>
          <w:tcPr>
            <w:tcW w:w="4677" w:type="dxa"/>
          </w:tcPr>
          <w:p w:rsidRPr="00192AE9" w:rsidR="003037D0" w:rsidP="00E27565" w:rsidRDefault="003037D0" w14:paraId="35BCA832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ResponsibleGeo}</w:t>
            </w:r>
            <w:r w:rsidRPr="00192AE9">
              <w:rPr>
                <w:rStyle w:val="EndnoteReference"/>
                <w:sz w:val="22"/>
              </w:rPr>
              <w:endnoteReference w:id="10"/>
            </w:r>
          </w:p>
        </w:tc>
        <w:tc>
          <w:tcPr>
            <w:tcW w:w="2410" w:type="dxa"/>
          </w:tcPr>
          <w:p w:rsidRPr="00192AE9" w:rsidR="003037D0" w:rsidP="00E27565" w:rsidRDefault="003037D0" w14:paraId="218D65B3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Tenement Manager</w:t>
            </w:r>
          </w:p>
        </w:tc>
        <w:tc>
          <w:tcPr>
            <w:tcW w:w="4485" w:type="dxa"/>
          </w:tcPr>
          <w:p w:rsidRPr="00192AE9" w:rsidR="003037D0" w:rsidP="00E27565" w:rsidRDefault="003037D0" w14:paraId="48834E35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TenMan}</w:t>
            </w:r>
            <w:r w:rsidRPr="00192AE9">
              <w:rPr>
                <w:rStyle w:val="EndnoteReference"/>
                <w:sz w:val="22"/>
              </w:rPr>
              <w:endnoteReference w:id="11"/>
            </w:r>
          </w:p>
        </w:tc>
      </w:tr>
      <w:tr w:rsidRPr="008C0892" w:rsidR="003037D0" w:rsidTr="00E27565" w14:paraId="2D567263" w14:textId="77777777">
        <w:tc>
          <w:tcPr>
            <w:tcW w:w="2944" w:type="dxa"/>
          </w:tcPr>
          <w:p w:rsidRPr="00192AE9" w:rsidR="003037D0" w:rsidP="00E27565" w:rsidRDefault="003037D0" w14:paraId="186BB308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Managing Company</w:t>
            </w:r>
          </w:p>
        </w:tc>
        <w:tc>
          <w:tcPr>
            <w:tcW w:w="4677" w:type="dxa"/>
          </w:tcPr>
          <w:p w:rsidRPr="00192AE9" w:rsidR="003037D0" w:rsidP="00E27565" w:rsidRDefault="003037D0" w14:paraId="76C0068E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Manager}</w:t>
            </w:r>
            <w:r w:rsidRPr="00192AE9">
              <w:rPr>
                <w:rStyle w:val="EndnoteReference"/>
                <w:sz w:val="22"/>
              </w:rPr>
              <w:endnoteReference w:id="12"/>
            </w:r>
          </w:p>
        </w:tc>
        <w:tc>
          <w:tcPr>
            <w:tcW w:w="2410" w:type="dxa"/>
          </w:tcPr>
          <w:p w:rsidRPr="00192AE9" w:rsidR="003037D0" w:rsidP="00E27565" w:rsidRDefault="003037D0" w14:paraId="3FC86ED2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Project</w:t>
            </w:r>
          </w:p>
        </w:tc>
        <w:tc>
          <w:tcPr>
            <w:tcW w:w="4485" w:type="dxa"/>
          </w:tcPr>
          <w:p w:rsidRPr="00192AE9" w:rsidR="003037D0" w:rsidP="00E27565" w:rsidRDefault="003037D0" w14:paraId="0750443C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Project}</w:t>
            </w:r>
            <w:r w:rsidRPr="00192AE9">
              <w:rPr>
                <w:rStyle w:val="EndnoteReference"/>
                <w:sz w:val="22"/>
              </w:rPr>
              <w:endnoteReference w:id="13"/>
            </w:r>
          </w:p>
        </w:tc>
      </w:tr>
      <w:tr w:rsidRPr="008C0892" w:rsidR="003037D0" w:rsidTr="00E27565" w14:paraId="6232DB6F" w14:textId="77777777">
        <w:tc>
          <w:tcPr>
            <w:tcW w:w="2944" w:type="dxa"/>
          </w:tcPr>
          <w:p w:rsidRPr="00192AE9" w:rsidR="003037D0" w:rsidP="00E27565" w:rsidRDefault="003037D0" w14:paraId="686F0978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Relationship</w:t>
            </w:r>
          </w:p>
        </w:tc>
        <w:tc>
          <w:tcPr>
            <w:tcW w:w="4677" w:type="dxa"/>
          </w:tcPr>
          <w:p w:rsidRPr="00192AE9" w:rsidR="003037D0" w:rsidP="00E27565" w:rsidRDefault="003037D0" w14:paraId="06CB21B4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Relationship}</w:t>
            </w:r>
            <w:r w:rsidRPr="00192AE9">
              <w:rPr>
                <w:rStyle w:val="EndnoteReference"/>
                <w:sz w:val="22"/>
              </w:rPr>
              <w:endnoteReference w:id="14"/>
            </w:r>
          </w:p>
        </w:tc>
        <w:tc>
          <w:tcPr>
            <w:tcW w:w="2410" w:type="dxa"/>
          </w:tcPr>
          <w:p w:rsidRPr="00192AE9" w:rsidR="003037D0" w:rsidP="00E27565" w:rsidRDefault="003037D0" w14:paraId="39D8B974" w14:textId="3C80FF0D">
            <w:pPr>
              <w:pStyle w:val="LabelStyle"/>
              <w:rPr>
                <w:sz w:val="22"/>
                <w:szCs w:val="22"/>
              </w:rPr>
            </w:pPr>
          </w:p>
        </w:tc>
        <w:tc>
          <w:tcPr>
            <w:tcW w:w="4485" w:type="dxa"/>
          </w:tcPr>
          <w:p w:rsidRPr="00192AE9" w:rsidR="003037D0" w:rsidP="00E27565" w:rsidRDefault="003037D0" w14:paraId="4A4F606C" w14:textId="77777777">
            <w:pPr>
              <w:pStyle w:val="TextFieldStyle"/>
              <w:rPr>
                <w:sz w:val="22"/>
              </w:rPr>
            </w:pPr>
          </w:p>
        </w:tc>
      </w:tr>
    </w:tbl>
    <w:p w:rsidRPr="003037D0" w:rsidR="00FE12C2" w:rsidP="003037D0" w:rsidRDefault="00FE12C2" w14:paraId="5713672C" w14:textId="71F4780C">
      <w:pPr>
        <w:pStyle w:val="Heading"/>
        <w:rPr>
          <w:rFonts w:ascii="Aptos" w:hAnsi="Aptos"/>
          <w:sz w:val="24"/>
          <w:szCs w:val="24"/>
        </w:rPr>
      </w:pPr>
    </w:p>
    <w:p w:rsidRPr="008C0892" w:rsidR="00FA243F" w:rsidP="00FA243F" w:rsidRDefault="00FA243F" w14:paraId="56417547" w14:textId="77777777">
      <w:pPr>
        <w:pStyle w:val="Heading"/>
        <w:rPr>
          <w:sz w:val="24"/>
          <w:szCs w:val="24"/>
        </w:rPr>
      </w:pPr>
    </w:p>
    <w:tbl>
      <w:tblPr>
        <w:tblStyle w:val="TableGrid"/>
        <w:tblW w:w="9640" w:type="dxa"/>
        <w:tblInd w:w="-17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269"/>
        <w:gridCol w:w="5812"/>
        <w:gridCol w:w="1559"/>
      </w:tblGrid>
      <w:tr w:rsidRPr="008C0892" w:rsidR="00FA243F" w:rsidTr="000C4A4B" w14:paraId="460749C6" w14:textId="77777777">
        <w:tc>
          <w:tcPr>
            <w:tcW w:w="9640" w:type="dxa"/>
            <w:gridSpan w:val="3"/>
            <w:tcBorders>
              <w:top w:val="nil"/>
              <w:left w:val="nil"/>
              <w:right w:val="nil"/>
            </w:tcBorders>
          </w:tcPr>
          <w:p w:rsidRPr="008C0892" w:rsidR="00FA243F" w:rsidP="000C4A4B" w:rsidRDefault="00FA243F" w14:paraId="283CF81D" w14:textId="77777777">
            <w:pPr>
              <w:pStyle w:val="Heading"/>
              <w:ind w:left="0"/>
              <w:rPr>
                <w:szCs w:val="32"/>
              </w:rPr>
            </w:pPr>
            <w:r w:rsidRPr="008C0892">
              <w:rPr>
                <w:szCs w:val="32"/>
              </w:rPr>
              <w:t>Holders</w:t>
            </w:r>
            <w:r w:rsidRPr="008C0892">
              <w:rPr>
                <w:rStyle w:val="EndnoteReference"/>
                <w:szCs w:val="32"/>
              </w:rPr>
              <w:endnoteReference w:id="15"/>
            </w:r>
          </w:p>
        </w:tc>
      </w:tr>
      <w:tr w:rsidRPr="008C0892" w:rsidR="00FA243F" w:rsidTr="000C4A4B" w14:paraId="022DEC20" w14:textId="77777777">
        <w:tc>
          <w:tcPr>
            <w:tcW w:w="2269" w:type="dxa"/>
          </w:tcPr>
          <w:p w:rsidRPr="008C0892" w:rsidR="00FA243F" w:rsidP="000C4A4B" w:rsidRDefault="00FA243F" w14:paraId="20A61795" w14:textId="77777777">
            <w:pPr>
              <w:pStyle w:val="TableHeadingLabelStyle"/>
              <w:rPr>
                <w:rStyle w:val="SubtleEmphasis"/>
              </w:rPr>
            </w:pPr>
            <w:r w:rsidRPr="008C0892">
              <w:t>Company Name</w:t>
            </w:r>
          </w:p>
        </w:tc>
        <w:tc>
          <w:tcPr>
            <w:tcW w:w="5812" w:type="dxa"/>
          </w:tcPr>
          <w:p w:rsidRPr="008C0892" w:rsidR="00FA243F" w:rsidP="000C4A4B" w:rsidRDefault="00FA243F" w14:paraId="1EE38320" w14:textId="77777777">
            <w:pPr>
              <w:pStyle w:val="TableHeadingLabelStyle"/>
            </w:pPr>
            <w:r w:rsidRPr="008C0892">
              <w:t>Correspondence Address</w:t>
            </w:r>
          </w:p>
        </w:tc>
        <w:tc>
          <w:tcPr>
            <w:tcW w:w="1559" w:type="dxa"/>
          </w:tcPr>
          <w:p w:rsidRPr="008C0892" w:rsidR="00FA243F" w:rsidP="000C4A4B" w:rsidRDefault="00FA243F" w14:paraId="192A2DDB" w14:textId="77777777">
            <w:pPr>
              <w:pStyle w:val="TableHeadingLabelStyle"/>
            </w:pPr>
            <w:r w:rsidRPr="008C0892">
              <w:t>Shares</w:t>
            </w:r>
          </w:p>
        </w:tc>
      </w:tr>
      <w:tr w:rsidRPr="008C0892" w:rsidR="00FA243F" w:rsidTr="000C4A4B" w14:paraId="5B4CD4B6" w14:textId="77777777">
        <w:tc>
          <w:tcPr>
            <w:tcW w:w="2269" w:type="dxa"/>
          </w:tcPr>
          <w:p w:rsidRPr="008C0892" w:rsidR="00FA243F" w:rsidP="000C4A4B" w:rsidRDefault="00FA243F" w14:paraId="36C838A1" w14:textId="77777777">
            <w:pPr>
              <w:pStyle w:val="TextFieldStyle"/>
            </w:pPr>
            <w:r w:rsidRPr="008C0892">
              <w:t>{holderName}</w:t>
            </w:r>
          </w:p>
        </w:tc>
        <w:tc>
          <w:tcPr>
            <w:tcW w:w="5812" w:type="dxa"/>
          </w:tcPr>
          <w:p w:rsidRPr="008C0892" w:rsidR="00FA243F" w:rsidP="000C4A4B" w:rsidRDefault="00FA243F" w14:paraId="3A314A63" w14:textId="77777777">
            <w:pPr>
              <w:pStyle w:val="TextFieldStyle"/>
            </w:pPr>
            <w:r w:rsidRPr="008C0892">
              <w:t>{correspondenceAddress}</w:t>
            </w:r>
          </w:p>
        </w:tc>
        <w:tc>
          <w:tcPr>
            <w:tcW w:w="1559" w:type="dxa"/>
          </w:tcPr>
          <w:p w:rsidRPr="008C0892" w:rsidR="00FA243F" w:rsidP="000C4A4B" w:rsidRDefault="00FA243F" w14:paraId="0FFF96E7" w14:textId="77777777">
            <w:pPr>
              <w:pStyle w:val="NumberFieldStyle"/>
            </w:pPr>
            <w:r w:rsidRPr="008C0892">
              <w:t>{actualShares}</w:t>
            </w:r>
          </w:p>
        </w:tc>
      </w:tr>
    </w:tbl>
    <w:p w:rsidRPr="008C0892" w:rsidR="00FA243F" w:rsidP="00FA243F" w:rsidRDefault="00FA243F" w14:paraId="2D893E2F" w14:textId="77777777"/>
    <w:tbl>
      <w:tblPr>
        <w:tblStyle w:val="TableGrid"/>
        <w:tblW w:w="15769" w:type="dxa"/>
        <w:tblInd w:w="-17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452"/>
        <w:gridCol w:w="1276"/>
        <w:gridCol w:w="1500"/>
        <w:gridCol w:w="4028"/>
        <w:gridCol w:w="992"/>
        <w:gridCol w:w="5387"/>
        <w:gridCol w:w="1134"/>
      </w:tblGrid>
      <w:tr w:rsidRPr="008C0892" w:rsidR="00FA243F" w:rsidTr="000C4A4B" w14:paraId="371D6EF8" w14:textId="77777777">
        <w:tc>
          <w:tcPr>
            <w:tcW w:w="15769" w:type="dxa"/>
            <w:gridSpan w:val="7"/>
            <w:tcBorders>
              <w:top w:val="nil"/>
              <w:left w:val="nil"/>
              <w:right w:val="nil"/>
            </w:tcBorders>
          </w:tcPr>
          <w:p w:rsidRPr="008C0892" w:rsidR="00FA243F" w:rsidP="000C4A4B" w:rsidRDefault="00FA243F" w14:paraId="0523526A" w14:textId="77777777">
            <w:pPr>
              <w:pStyle w:val="Heading"/>
              <w:ind w:left="0"/>
              <w:rPr>
                <w:szCs w:val="32"/>
              </w:rPr>
            </w:pPr>
            <w:r w:rsidRPr="008C0892">
              <w:rPr>
                <w:szCs w:val="32"/>
              </w:rPr>
              <w:lastRenderedPageBreak/>
              <w:t>Holder Changes</w:t>
            </w:r>
            <w:r w:rsidRPr="008C0892">
              <w:rPr>
                <w:rStyle w:val="EndnoteReference"/>
                <w:szCs w:val="32"/>
              </w:rPr>
              <w:endnoteReference w:id="16"/>
            </w:r>
          </w:p>
        </w:tc>
      </w:tr>
      <w:tr w:rsidRPr="008C0892" w:rsidR="00FA243F" w:rsidTr="000C4A4B" w14:paraId="1AB763C1" w14:textId="77777777">
        <w:tc>
          <w:tcPr>
            <w:tcW w:w="1452" w:type="dxa"/>
          </w:tcPr>
          <w:p w:rsidRPr="008C0892" w:rsidR="00FA243F" w:rsidP="000C4A4B" w:rsidRDefault="00FA243F" w14:paraId="7F36FE5A" w14:textId="77777777">
            <w:pPr>
              <w:pStyle w:val="TableHeadingLabelStyle"/>
              <w:rPr>
                <w:rStyle w:val="SubtleEmphasis"/>
              </w:rPr>
            </w:pPr>
            <w:r w:rsidRPr="008C0892">
              <w:t>Type</w:t>
            </w:r>
          </w:p>
        </w:tc>
        <w:tc>
          <w:tcPr>
            <w:tcW w:w="1276" w:type="dxa"/>
          </w:tcPr>
          <w:p w:rsidRPr="008C0892" w:rsidR="00FA243F" w:rsidP="000C4A4B" w:rsidRDefault="00FA243F" w14:paraId="7BC8AFDD" w14:textId="77777777">
            <w:pPr>
              <w:pStyle w:val="TableHeadingLabelStyle"/>
            </w:pPr>
            <w:r w:rsidRPr="008C0892">
              <w:t>Ref No</w:t>
            </w:r>
          </w:p>
        </w:tc>
        <w:tc>
          <w:tcPr>
            <w:tcW w:w="1500" w:type="dxa"/>
          </w:tcPr>
          <w:p w:rsidRPr="008C0892" w:rsidR="00FA243F" w:rsidP="000C4A4B" w:rsidRDefault="00FA243F" w14:paraId="5D0FA426" w14:textId="77777777">
            <w:pPr>
              <w:pStyle w:val="TableHeadingLabelStyle"/>
            </w:pPr>
            <w:r w:rsidRPr="008C0892">
              <w:t>Status</w:t>
            </w:r>
          </w:p>
        </w:tc>
        <w:tc>
          <w:tcPr>
            <w:tcW w:w="4028" w:type="dxa"/>
          </w:tcPr>
          <w:p w:rsidRPr="008C0892" w:rsidR="00FA243F" w:rsidP="000C4A4B" w:rsidRDefault="00FA243F" w14:paraId="3C19312D" w14:textId="77777777">
            <w:pPr>
              <w:pStyle w:val="TableHeadingLabelStyle"/>
            </w:pPr>
            <w:r w:rsidRPr="008C0892">
              <w:t>From Holder</w:t>
            </w:r>
          </w:p>
        </w:tc>
        <w:tc>
          <w:tcPr>
            <w:tcW w:w="992" w:type="dxa"/>
          </w:tcPr>
          <w:p w:rsidRPr="008C0892" w:rsidR="00FA243F" w:rsidP="000C4A4B" w:rsidRDefault="00FA243F" w14:paraId="2D80705A" w14:textId="77777777">
            <w:pPr>
              <w:pStyle w:val="TableHeadingLabelStyle"/>
            </w:pPr>
            <w:r w:rsidRPr="008C0892">
              <w:t>Shares</w:t>
            </w:r>
          </w:p>
        </w:tc>
        <w:tc>
          <w:tcPr>
            <w:tcW w:w="5387" w:type="dxa"/>
          </w:tcPr>
          <w:p w:rsidRPr="008C0892" w:rsidR="00FA243F" w:rsidP="000C4A4B" w:rsidRDefault="00FA243F" w14:paraId="336300D7" w14:textId="77777777">
            <w:pPr>
              <w:pStyle w:val="TableHeadingLabelStyle"/>
            </w:pPr>
            <w:r w:rsidRPr="008C0892">
              <w:t>To Holder</w:t>
            </w:r>
          </w:p>
        </w:tc>
        <w:tc>
          <w:tcPr>
            <w:tcW w:w="1134" w:type="dxa"/>
          </w:tcPr>
          <w:p w:rsidRPr="008C0892" w:rsidR="00FA243F" w:rsidP="000C4A4B" w:rsidRDefault="00FA243F" w14:paraId="78241144" w14:textId="77777777">
            <w:pPr>
              <w:pStyle w:val="TableHeadingLabelStyle"/>
            </w:pPr>
            <w:r w:rsidRPr="008C0892">
              <w:t>Shares</w:t>
            </w:r>
          </w:p>
        </w:tc>
      </w:tr>
      <w:tr w:rsidRPr="008C0892" w:rsidR="00FA243F" w:rsidTr="000C4A4B" w14:paraId="679E447B" w14:textId="77777777">
        <w:tc>
          <w:tcPr>
            <w:tcW w:w="1452" w:type="dxa"/>
          </w:tcPr>
          <w:p w:rsidRPr="008C0892" w:rsidR="00FA243F" w:rsidP="000C4A4B" w:rsidRDefault="00FA243F" w14:paraId="087A94F2" w14:textId="77777777">
            <w:pPr>
              <w:pStyle w:val="TextFieldStyle"/>
            </w:pPr>
            <w:r w:rsidRPr="008C0892">
              <w:t>{dealingType}</w:t>
            </w:r>
          </w:p>
        </w:tc>
        <w:tc>
          <w:tcPr>
            <w:tcW w:w="1276" w:type="dxa"/>
          </w:tcPr>
          <w:p w:rsidRPr="008C0892" w:rsidR="00FA243F" w:rsidP="000C4A4B" w:rsidRDefault="00FA243F" w14:paraId="61B0B35F" w14:textId="77777777">
            <w:pPr>
              <w:pStyle w:val="TextFieldStyle"/>
            </w:pPr>
            <w:r w:rsidRPr="008C0892">
              <w:t>{dealingNumber}</w:t>
            </w:r>
          </w:p>
        </w:tc>
        <w:tc>
          <w:tcPr>
            <w:tcW w:w="1500" w:type="dxa"/>
          </w:tcPr>
          <w:p w:rsidRPr="008C0892" w:rsidR="00FA243F" w:rsidP="000C4A4B" w:rsidRDefault="00FA243F" w14:paraId="52DE2AD6" w14:textId="77777777">
            <w:pPr>
              <w:pStyle w:val="TextFieldStyle"/>
            </w:pPr>
            <w:r w:rsidRPr="008C0892">
              <w:t>{dealingStatus}</w:t>
            </w:r>
          </w:p>
        </w:tc>
        <w:tc>
          <w:tcPr>
            <w:tcW w:w="4028" w:type="dxa"/>
          </w:tcPr>
          <w:p w:rsidRPr="008C0892" w:rsidR="00FA243F" w:rsidP="000C4A4B" w:rsidRDefault="00FA243F" w14:paraId="301E4017" w14:textId="77777777">
            <w:pPr>
              <w:pStyle w:val="TextFieldStyle"/>
            </w:pPr>
            <w:r w:rsidRPr="008C0892">
              <w:t>{fromHolder}</w:t>
            </w:r>
          </w:p>
        </w:tc>
        <w:tc>
          <w:tcPr>
            <w:tcW w:w="992" w:type="dxa"/>
          </w:tcPr>
          <w:p w:rsidRPr="008C0892" w:rsidR="00FA243F" w:rsidP="000C4A4B" w:rsidRDefault="00FA243F" w14:paraId="138D7EDC" w14:textId="77777777">
            <w:pPr>
              <w:pStyle w:val="TextFieldStyle"/>
            </w:pPr>
            <w:r w:rsidRPr="008C0892">
              <w:t>{fromShares}</w:t>
            </w:r>
          </w:p>
        </w:tc>
        <w:tc>
          <w:tcPr>
            <w:tcW w:w="5387" w:type="dxa"/>
          </w:tcPr>
          <w:p w:rsidRPr="008C0892" w:rsidR="00FA243F" w:rsidP="000C4A4B" w:rsidRDefault="00FA243F" w14:paraId="364882DB" w14:textId="77777777">
            <w:pPr>
              <w:pStyle w:val="TextFieldStyle"/>
            </w:pPr>
            <w:r w:rsidRPr="008C0892">
              <w:t>{toHolder}</w:t>
            </w:r>
          </w:p>
        </w:tc>
        <w:tc>
          <w:tcPr>
            <w:tcW w:w="1134" w:type="dxa"/>
          </w:tcPr>
          <w:p w:rsidRPr="008C0892" w:rsidR="00FA243F" w:rsidP="000C4A4B" w:rsidRDefault="00FA243F" w14:paraId="16D0E999" w14:textId="77777777">
            <w:pPr>
              <w:pStyle w:val="TextFieldStyle"/>
            </w:pPr>
            <w:r w:rsidRPr="008C0892">
              <w:t>{toShares}</w:t>
            </w:r>
          </w:p>
        </w:tc>
      </w:tr>
    </w:tbl>
    <w:p w:rsidRPr="008C0892" w:rsidR="00FA243F" w:rsidP="00FA243F" w:rsidRDefault="00FA243F" w14:paraId="3DB621D6" w14:textId="77777777"/>
    <w:p w:rsidR="008B671A" w:rsidP="00A86A04" w:rsidRDefault="008B671A" w14:paraId="327EEF71" w14:textId="026C1E51">
      <w:pPr>
        <w:rPr>
          <w:rFonts w:ascii="Aptos" w:hAnsi="Aptos" w:cs="Arial"/>
        </w:rPr>
      </w:pPr>
    </w:p>
    <w:tbl>
      <w:tblPr>
        <w:tblStyle w:val="TableGrid"/>
        <w:tblW w:w="15735" w:type="dxa"/>
        <w:tblInd w:w="-17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851"/>
        <w:gridCol w:w="851"/>
        <w:gridCol w:w="1559"/>
        <w:gridCol w:w="2268"/>
        <w:gridCol w:w="2410"/>
        <w:gridCol w:w="1276"/>
        <w:gridCol w:w="1701"/>
        <w:gridCol w:w="1559"/>
        <w:gridCol w:w="1559"/>
        <w:gridCol w:w="1701"/>
      </w:tblGrid>
      <w:tr w:rsidRPr="008C0892" w:rsidR="000F5521" w:rsidTr="000C4A4B" w14:paraId="215C8A26" w14:textId="77777777">
        <w:tc>
          <w:tcPr>
            <w:tcW w:w="15735" w:type="dxa"/>
            <w:gridSpan w:val="10"/>
            <w:tcBorders>
              <w:top w:val="nil"/>
              <w:left w:val="nil"/>
              <w:right w:val="nil"/>
            </w:tcBorders>
          </w:tcPr>
          <w:p w:rsidRPr="008C0892" w:rsidR="000F5521" w:rsidP="000C4A4B" w:rsidRDefault="000F5521" w14:paraId="27A28888" w14:textId="77777777">
            <w:pPr>
              <w:pStyle w:val="Heading"/>
              <w:ind w:left="0"/>
              <w:rPr>
                <w:szCs w:val="32"/>
              </w:rPr>
            </w:pPr>
            <w:r w:rsidRPr="008C0892">
              <w:rPr>
                <w:szCs w:val="32"/>
              </w:rPr>
              <w:t>Rent</w:t>
            </w:r>
            <w:r w:rsidRPr="008C0892">
              <w:rPr>
                <w:rStyle w:val="EndnoteReference"/>
                <w:szCs w:val="32"/>
              </w:rPr>
              <w:endnoteReference w:id="17"/>
            </w:r>
          </w:p>
        </w:tc>
      </w:tr>
      <w:tr w:rsidRPr="008C0892" w:rsidR="000F5521" w:rsidTr="000C4A4B" w14:paraId="2E5ECAC5" w14:textId="77777777">
        <w:tc>
          <w:tcPr>
            <w:tcW w:w="851" w:type="dxa"/>
          </w:tcPr>
          <w:p w:rsidRPr="008C0892" w:rsidR="000F5521" w:rsidP="000C4A4B" w:rsidRDefault="000F5521" w14:paraId="762C84E1" w14:textId="77777777">
            <w:pPr>
              <w:pStyle w:val="TableHeadingLabelStyle"/>
              <w:rPr>
                <w:rStyle w:val="SubtleEmphasis"/>
              </w:rPr>
            </w:pPr>
            <w:r w:rsidRPr="008C0892">
              <w:t>Type</w:t>
            </w:r>
          </w:p>
        </w:tc>
        <w:tc>
          <w:tcPr>
            <w:tcW w:w="851" w:type="dxa"/>
          </w:tcPr>
          <w:p w:rsidRPr="008C0892" w:rsidR="000F5521" w:rsidP="000C4A4B" w:rsidRDefault="000F5521" w14:paraId="24F2AAF8" w14:textId="77777777">
            <w:pPr>
              <w:pStyle w:val="TableHeadingLabelStyle"/>
            </w:pPr>
            <w:r w:rsidRPr="008C0892">
              <w:t>Year</w:t>
            </w:r>
          </w:p>
        </w:tc>
        <w:tc>
          <w:tcPr>
            <w:tcW w:w="1559" w:type="dxa"/>
          </w:tcPr>
          <w:p w:rsidRPr="008C0892" w:rsidR="000F5521" w:rsidP="000C4A4B" w:rsidRDefault="000F5521" w14:paraId="0C95B00F" w14:textId="77777777">
            <w:pPr>
              <w:pStyle w:val="TableHeadingLabelStyle"/>
            </w:pPr>
            <w:r w:rsidRPr="008C0892">
              <w:t>Receipt Date</w:t>
            </w:r>
          </w:p>
        </w:tc>
        <w:tc>
          <w:tcPr>
            <w:tcW w:w="2268" w:type="dxa"/>
          </w:tcPr>
          <w:p w:rsidRPr="008C0892" w:rsidR="000F5521" w:rsidP="000C4A4B" w:rsidRDefault="000F5521" w14:paraId="658FD942" w14:textId="77777777">
            <w:pPr>
              <w:pStyle w:val="TableHeadingLabelStyle"/>
            </w:pPr>
            <w:r w:rsidRPr="008C0892">
              <w:t>Receipt No</w:t>
            </w:r>
          </w:p>
        </w:tc>
        <w:tc>
          <w:tcPr>
            <w:tcW w:w="2410" w:type="dxa"/>
          </w:tcPr>
          <w:p w:rsidRPr="008C0892" w:rsidR="000F5521" w:rsidP="000C4A4B" w:rsidRDefault="000F5521" w14:paraId="5A8EA074" w14:textId="77777777">
            <w:pPr>
              <w:pStyle w:val="TableHeadingLabelStyle"/>
            </w:pPr>
            <w:r w:rsidRPr="008C0892">
              <w:t>Registrar Lodged</w:t>
            </w:r>
          </w:p>
        </w:tc>
        <w:tc>
          <w:tcPr>
            <w:tcW w:w="1276" w:type="dxa"/>
          </w:tcPr>
          <w:p w:rsidRPr="008C0892" w:rsidR="000F5521" w:rsidP="000C4A4B" w:rsidRDefault="000F5521" w14:paraId="2CAE5610" w14:textId="77777777">
            <w:pPr>
              <w:pStyle w:val="TableHeadingLabelStyle"/>
            </w:pPr>
            <w:r w:rsidRPr="008C0892">
              <w:t>Amount</w:t>
            </w:r>
          </w:p>
        </w:tc>
        <w:tc>
          <w:tcPr>
            <w:tcW w:w="1701" w:type="dxa"/>
          </w:tcPr>
          <w:p w:rsidRPr="008C0892" w:rsidR="000F5521" w:rsidP="000C4A4B" w:rsidRDefault="000F5521" w14:paraId="37286813" w14:textId="77777777">
            <w:pPr>
              <w:pStyle w:val="TableHeadingLabelStyle"/>
            </w:pPr>
            <w:r w:rsidRPr="008C0892">
              <w:t>Amount Due</w:t>
            </w:r>
          </w:p>
        </w:tc>
        <w:tc>
          <w:tcPr>
            <w:tcW w:w="1559" w:type="dxa"/>
          </w:tcPr>
          <w:p w:rsidRPr="008C0892" w:rsidR="000F5521" w:rsidP="000C4A4B" w:rsidRDefault="000F5521" w14:paraId="242D6696" w14:textId="77777777">
            <w:pPr>
              <w:pStyle w:val="TableHeadingLabelStyle"/>
            </w:pPr>
            <w:r w:rsidRPr="008C0892">
              <w:t>Discrepancy</w:t>
            </w:r>
          </w:p>
        </w:tc>
        <w:tc>
          <w:tcPr>
            <w:tcW w:w="1559" w:type="dxa"/>
          </w:tcPr>
          <w:p w:rsidRPr="008C0892" w:rsidR="000F5521" w:rsidP="000C4A4B" w:rsidRDefault="000F5521" w14:paraId="7CC55F7B" w14:textId="77777777">
            <w:pPr>
              <w:pStyle w:val="TableHeadingLabelStyle"/>
            </w:pPr>
            <w:r w:rsidRPr="008C0892">
              <w:t>Rental Area</w:t>
            </w:r>
          </w:p>
        </w:tc>
        <w:tc>
          <w:tcPr>
            <w:tcW w:w="1701" w:type="dxa"/>
          </w:tcPr>
          <w:p w:rsidRPr="008C0892" w:rsidR="000F5521" w:rsidP="000C4A4B" w:rsidRDefault="000F5521" w14:paraId="3AECED77" w14:textId="77777777">
            <w:pPr>
              <w:pStyle w:val="TableHeadingLabelStyle"/>
            </w:pPr>
            <w:r w:rsidRPr="008C0892">
              <w:t>Effective Date</w:t>
            </w:r>
          </w:p>
        </w:tc>
      </w:tr>
      <w:tr w:rsidRPr="008C0892" w:rsidR="000F5521" w:rsidTr="000C4A4B" w14:paraId="22472388" w14:textId="77777777">
        <w:tc>
          <w:tcPr>
            <w:tcW w:w="851" w:type="dxa"/>
          </w:tcPr>
          <w:p w:rsidRPr="008C0892" w:rsidR="000F5521" w:rsidP="000C4A4B" w:rsidRDefault="000F5521" w14:paraId="0595A78F" w14:textId="77777777">
            <w:pPr>
              <w:pStyle w:val="TextFieldStyle"/>
              <w:rPr>
                <w:szCs w:val="24"/>
              </w:rPr>
            </w:pPr>
            <w:r w:rsidRPr="008C0892">
              <w:rPr>
                <w:szCs w:val="24"/>
              </w:rPr>
              <w:t>{type}</w:t>
            </w:r>
          </w:p>
        </w:tc>
        <w:tc>
          <w:tcPr>
            <w:tcW w:w="851" w:type="dxa"/>
          </w:tcPr>
          <w:p w:rsidRPr="008C0892" w:rsidR="000F5521" w:rsidP="000C4A4B" w:rsidRDefault="000F5521" w14:paraId="5949D112" w14:textId="77777777">
            <w:pPr>
              <w:pStyle w:val="NumberFieldStyle"/>
              <w:rPr>
                <w:szCs w:val="24"/>
              </w:rPr>
            </w:pPr>
            <w:r w:rsidRPr="008C0892">
              <w:rPr>
                <w:szCs w:val="24"/>
              </w:rPr>
              <w:t>{year}</w:t>
            </w:r>
          </w:p>
        </w:tc>
        <w:tc>
          <w:tcPr>
            <w:tcW w:w="1559" w:type="dxa"/>
          </w:tcPr>
          <w:p w:rsidRPr="008C0892" w:rsidR="000F5521" w:rsidP="000C4A4B" w:rsidRDefault="000F5521" w14:paraId="7FE67B3F" w14:textId="77777777">
            <w:pPr>
              <w:pStyle w:val="DateFieldStyle"/>
              <w:rPr>
                <w:szCs w:val="24"/>
              </w:rPr>
            </w:pPr>
            <w:r w:rsidRPr="008C0892">
              <w:rPr>
                <w:szCs w:val="24"/>
              </w:rPr>
              <w:t>{receiptDate}</w:t>
            </w:r>
          </w:p>
        </w:tc>
        <w:tc>
          <w:tcPr>
            <w:tcW w:w="2268" w:type="dxa"/>
          </w:tcPr>
          <w:p w:rsidRPr="008C0892" w:rsidR="000F5521" w:rsidP="000C4A4B" w:rsidRDefault="000F5521" w14:paraId="48132CAD" w14:textId="77777777">
            <w:pPr>
              <w:pStyle w:val="TextFieldStyle"/>
              <w:rPr>
                <w:szCs w:val="24"/>
              </w:rPr>
            </w:pPr>
            <w:r w:rsidRPr="008C0892">
              <w:rPr>
                <w:szCs w:val="24"/>
              </w:rPr>
              <w:t>{receiptNo}</w:t>
            </w:r>
          </w:p>
        </w:tc>
        <w:tc>
          <w:tcPr>
            <w:tcW w:w="2410" w:type="dxa"/>
          </w:tcPr>
          <w:p w:rsidRPr="008C0892" w:rsidR="000F5521" w:rsidP="000C4A4B" w:rsidRDefault="000F5521" w14:paraId="22A5CE61" w14:textId="77777777">
            <w:pPr>
              <w:pStyle w:val="TextFieldStyle"/>
              <w:rPr>
                <w:szCs w:val="24"/>
              </w:rPr>
            </w:pPr>
            <w:r w:rsidRPr="008C0892">
              <w:rPr>
                <w:szCs w:val="24"/>
              </w:rPr>
              <w:t>{miningRegistrarLodged}</w:t>
            </w:r>
          </w:p>
        </w:tc>
        <w:tc>
          <w:tcPr>
            <w:tcW w:w="1276" w:type="dxa"/>
          </w:tcPr>
          <w:p w:rsidRPr="008C0892" w:rsidR="000F5521" w:rsidP="000C4A4B" w:rsidRDefault="000F5521" w14:paraId="4DEB176F" w14:textId="77777777">
            <w:pPr>
              <w:pStyle w:val="CurrencyFieldStyle"/>
              <w:rPr>
                <w:szCs w:val="24"/>
              </w:rPr>
            </w:pPr>
            <w:r w:rsidRPr="008C0892">
              <w:rPr>
                <w:szCs w:val="24"/>
              </w:rPr>
              <w:t>{amount}</w:t>
            </w:r>
            <w:r w:rsidRPr="008C0892">
              <w:rPr>
                <w:rStyle w:val="EndnoteReference"/>
                <w:szCs w:val="24"/>
              </w:rPr>
              <w:endnoteReference w:id="18"/>
            </w:r>
          </w:p>
        </w:tc>
        <w:tc>
          <w:tcPr>
            <w:tcW w:w="1701" w:type="dxa"/>
          </w:tcPr>
          <w:p w:rsidRPr="008C0892" w:rsidR="000F5521" w:rsidP="000C4A4B" w:rsidRDefault="000F5521" w14:paraId="4EEEE001" w14:textId="77777777">
            <w:pPr>
              <w:pStyle w:val="CurrencyFieldStyle"/>
              <w:rPr>
                <w:szCs w:val="24"/>
              </w:rPr>
            </w:pPr>
            <w:r w:rsidRPr="008C0892">
              <w:rPr>
                <w:szCs w:val="24"/>
              </w:rPr>
              <w:t>{amountDue}</w:t>
            </w:r>
            <w:r w:rsidRPr="008C0892">
              <w:rPr>
                <w:rStyle w:val="EndnoteReference"/>
                <w:szCs w:val="24"/>
              </w:rPr>
              <w:endnoteReference w:id="19"/>
            </w:r>
          </w:p>
        </w:tc>
        <w:tc>
          <w:tcPr>
            <w:tcW w:w="1559" w:type="dxa"/>
          </w:tcPr>
          <w:p w:rsidRPr="008C0892" w:rsidR="000F5521" w:rsidP="000C4A4B" w:rsidRDefault="000F5521" w14:paraId="3D1468AB" w14:textId="77777777">
            <w:pPr>
              <w:pStyle w:val="CurrencyFieldStyle"/>
              <w:rPr>
                <w:szCs w:val="24"/>
              </w:rPr>
            </w:pPr>
            <w:r w:rsidRPr="008C0892">
              <w:rPr>
                <w:szCs w:val="24"/>
              </w:rPr>
              <w:t>{discrepancy}</w:t>
            </w:r>
            <w:r w:rsidRPr="008C0892">
              <w:rPr>
                <w:rStyle w:val="EndnoteReference"/>
                <w:szCs w:val="24"/>
              </w:rPr>
              <w:endnoteReference w:id="20"/>
            </w:r>
            <w:r w:rsidRPr="008C0892">
              <w:rPr>
                <w:szCs w:val="24"/>
              </w:rPr>
              <w:tab/>
            </w:r>
          </w:p>
        </w:tc>
        <w:tc>
          <w:tcPr>
            <w:tcW w:w="1559" w:type="dxa"/>
          </w:tcPr>
          <w:p w:rsidRPr="008C0892" w:rsidR="000F5521" w:rsidP="000C4A4B" w:rsidRDefault="000F5521" w14:paraId="53004DF3" w14:textId="77777777">
            <w:pPr>
              <w:pStyle w:val="TextFieldStyle"/>
            </w:pPr>
            <w:r w:rsidRPr="008C0892">
              <w:t>{rentArea}</w:t>
            </w:r>
          </w:p>
        </w:tc>
        <w:tc>
          <w:tcPr>
            <w:tcW w:w="1701" w:type="dxa"/>
          </w:tcPr>
          <w:p w:rsidRPr="008C0892" w:rsidR="000F5521" w:rsidP="000C4A4B" w:rsidRDefault="000F5521" w14:paraId="4DBB3759" w14:textId="77777777">
            <w:pPr>
              <w:pStyle w:val="DateFieldStyle"/>
              <w:rPr>
                <w:szCs w:val="24"/>
              </w:rPr>
            </w:pPr>
            <w:r w:rsidRPr="008C0892">
              <w:rPr>
                <w:szCs w:val="24"/>
              </w:rPr>
              <w:t>{effectiveDate}</w:t>
            </w:r>
          </w:p>
        </w:tc>
      </w:tr>
    </w:tbl>
    <w:p w:rsidR="000F5521" w:rsidP="00A86A04" w:rsidRDefault="000F5521" w14:paraId="4108310D" w14:textId="6643E4D2">
      <w:pPr>
        <w:rPr>
          <w:rFonts w:ascii="Aptos" w:hAnsi="Aptos" w:cs="Arial"/>
        </w:rPr>
      </w:pPr>
    </w:p>
    <w:tbl>
      <w:tblPr>
        <w:tblStyle w:val="TableGrid"/>
        <w:tblW w:w="15911" w:type="dxa"/>
        <w:tblInd w:w="-17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60"/>
        <w:gridCol w:w="1063"/>
        <w:gridCol w:w="1063"/>
        <w:gridCol w:w="1063"/>
        <w:gridCol w:w="1063"/>
        <w:gridCol w:w="1063"/>
        <w:gridCol w:w="1063"/>
        <w:gridCol w:w="1064"/>
        <w:gridCol w:w="1144"/>
        <w:gridCol w:w="1144"/>
        <w:gridCol w:w="1144"/>
        <w:gridCol w:w="1144"/>
        <w:gridCol w:w="1144"/>
        <w:gridCol w:w="1144"/>
        <w:gridCol w:w="1145"/>
      </w:tblGrid>
      <w:tr w:rsidRPr="008C0892" w:rsidR="006B1349" w:rsidTr="000C4A4B" w14:paraId="6B584158" w14:textId="77777777">
        <w:tc>
          <w:tcPr>
            <w:tcW w:w="15911" w:type="dxa"/>
            <w:gridSpan w:val="15"/>
            <w:tcBorders>
              <w:top w:val="nil"/>
              <w:left w:val="nil"/>
              <w:right w:val="nil"/>
            </w:tcBorders>
          </w:tcPr>
          <w:p w:rsidRPr="008C0892" w:rsidR="006B1349" w:rsidP="000C4A4B" w:rsidRDefault="006B1349" w14:paraId="317EDFB0" w14:textId="77777777">
            <w:pPr>
              <w:pStyle w:val="Heading"/>
              <w:ind w:left="0"/>
              <w:rPr>
                <w:szCs w:val="32"/>
              </w:rPr>
            </w:pPr>
            <w:r w:rsidRPr="008C0892">
              <w:rPr>
                <w:szCs w:val="32"/>
              </w:rPr>
              <w:t>Expenditure</w:t>
            </w:r>
            <w:r w:rsidRPr="008C0892">
              <w:rPr>
                <w:rStyle w:val="EndnoteReference"/>
                <w:szCs w:val="32"/>
              </w:rPr>
              <w:endnoteReference w:id="21"/>
            </w:r>
          </w:p>
        </w:tc>
      </w:tr>
      <w:tr w:rsidRPr="008C0892" w:rsidR="006B1349" w:rsidTr="000C4A4B" w14:paraId="3B0D0E02" w14:textId="77777777">
        <w:tc>
          <w:tcPr>
            <w:tcW w:w="460" w:type="dxa"/>
          </w:tcPr>
          <w:p w:rsidRPr="008C0892" w:rsidR="006B1349" w:rsidP="000C4A4B" w:rsidRDefault="006B1349" w14:paraId="33CFC814" w14:textId="77777777">
            <w:pPr>
              <w:pStyle w:val="TableHeadingLabelStyle"/>
              <w:rPr>
                <w:rStyle w:val="SubtleEmphasis"/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Year</w:t>
            </w:r>
          </w:p>
        </w:tc>
        <w:tc>
          <w:tcPr>
            <w:tcW w:w="1063" w:type="dxa"/>
          </w:tcPr>
          <w:p w:rsidRPr="008C0892" w:rsidR="006B1349" w:rsidP="000C4A4B" w:rsidRDefault="006B1349" w14:paraId="453B6B86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Min. Exp.</w:t>
            </w:r>
          </w:p>
        </w:tc>
        <w:tc>
          <w:tcPr>
            <w:tcW w:w="1063" w:type="dxa"/>
          </w:tcPr>
          <w:p w:rsidRPr="008C0892" w:rsidR="006B1349" w:rsidP="000C4A4B" w:rsidRDefault="006B1349" w14:paraId="1398DFBB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Lodge Date</w:t>
            </w:r>
          </w:p>
        </w:tc>
        <w:tc>
          <w:tcPr>
            <w:tcW w:w="1063" w:type="dxa"/>
          </w:tcPr>
          <w:p w:rsidRPr="008C0892" w:rsidR="006B1349" w:rsidP="000C4A4B" w:rsidRDefault="006B1349" w14:paraId="6ACBB98F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Exp. Total</w:t>
            </w:r>
          </w:p>
        </w:tc>
        <w:tc>
          <w:tcPr>
            <w:tcW w:w="1063" w:type="dxa"/>
          </w:tcPr>
          <w:p w:rsidRPr="008C0892" w:rsidR="006B1349" w:rsidP="000C4A4B" w:rsidRDefault="006B1349" w14:paraId="249A9EBC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Exemp. Amount</w:t>
            </w:r>
          </w:p>
        </w:tc>
        <w:tc>
          <w:tcPr>
            <w:tcW w:w="1063" w:type="dxa"/>
          </w:tcPr>
          <w:p w:rsidRPr="008C0892" w:rsidR="006B1349" w:rsidP="000C4A4B" w:rsidRDefault="006B1349" w14:paraId="5AC84878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Exemp. Lodged Date</w:t>
            </w:r>
          </w:p>
        </w:tc>
        <w:tc>
          <w:tcPr>
            <w:tcW w:w="1063" w:type="dxa"/>
          </w:tcPr>
          <w:p w:rsidRPr="008C0892" w:rsidR="006B1349" w:rsidP="000C4A4B" w:rsidRDefault="006B1349" w14:paraId="509109F2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Exemp. No</w:t>
            </w:r>
          </w:p>
        </w:tc>
        <w:tc>
          <w:tcPr>
            <w:tcW w:w="1064" w:type="dxa"/>
          </w:tcPr>
          <w:p w:rsidRPr="008C0892" w:rsidR="006B1349" w:rsidP="000C4A4B" w:rsidRDefault="006B1349" w14:paraId="67376766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Exemp. Status</w:t>
            </w:r>
          </w:p>
        </w:tc>
        <w:tc>
          <w:tcPr>
            <w:tcW w:w="1144" w:type="dxa"/>
          </w:tcPr>
          <w:p w:rsidRPr="008C0892" w:rsidR="006B1349" w:rsidP="000C4A4B" w:rsidRDefault="006B1349" w14:paraId="53868FC4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Outcome Date</w:t>
            </w:r>
          </w:p>
        </w:tc>
        <w:tc>
          <w:tcPr>
            <w:tcW w:w="1144" w:type="dxa"/>
          </w:tcPr>
          <w:p w:rsidRPr="008C0892" w:rsidR="006B1349" w:rsidP="000C4A4B" w:rsidRDefault="006B1349" w14:paraId="6C4638A1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Expl. Activities</w:t>
            </w:r>
          </w:p>
        </w:tc>
        <w:tc>
          <w:tcPr>
            <w:tcW w:w="1144" w:type="dxa"/>
          </w:tcPr>
          <w:p w:rsidRPr="008C0892" w:rsidR="006B1349" w:rsidP="000C4A4B" w:rsidRDefault="006B1349" w14:paraId="5CF75DF1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Mining Activities</w:t>
            </w:r>
          </w:p>
        </w:tc>
        <w:tc>
          <w:tcPr>
            <w:tcW w:w="1144" w:type="dxa"/>
          </w:tcPr>
          <w:p w:rsidRPr="008C0892" w:rsidR="006B1349" w:rsidP="000C4A4B" w:rsidRDefault="006B1349" w14:paraId="18DBBE4B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Aboriginal Survey Activities</w:t>
            </w:r>
          </w:p>
        </w:tc>
        <w:tc>
          <w:tcPr>
            <w:tcW w:w="1144" w:type="dxa"/>
          </w:tcPr>
          <w:p w:rsidRPr="008C0892" w:rsidR="006B1349" w:rsidP="000C4A4B" w:rsidRDefault="006B1349" w14:paraId="4120119F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Rent &amp; Rates</w:t>
            </w:r>
          </w:p>
        </w:tc>
        <w:tc>
          <w:tcPr>
            <w:tcW w:w="1144" w:type="dxa"/>
          </w:tcPr>
          <w:p w:rsidRPr="008C0892" w:rsidR="006B1349" w:rsidP="000C4A4B" w:rsidRDefault="006B1349" w14:paraId="0650DA74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Admin.</w:t>
            </w:r>
          </w:p>
        </w:tc>
        <w:tc>
          <w:tcPr>
            <w:tcW w:w="1145" w:type="dxa"/>
          </w:tcPr>
          <w:p w:rsidRPr="008C0892" w:rsidR="006B1349" w:rsidP="000C4A4B" w:rsidRDefault="006B1349" w14:paraId="66D957E0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Prospecting Exp.</w:t>
            </w:r>
          </w:p>
        </w:tc>
      </w:tr>
      <w:tr w:rsidRPr="008C0892" w:rsidR="006B1349" w:rsidTr="000C4A4B" w14:paraId="42F1211B" w14:textId="77777777">
        <w:tc>
          <w:tcPr>
            <w:tcW w:w="460" w:type="dxa"/>
          </w:tcPr>
          <w:p w:rsidRPr="008C0892" w:rsidR="006B1349" w:rsidP="000C4A4B" w:rsidRDefault="006B1349" w14:paraId="7EDF3033" w14:textId="77777777">
            <w:pPr>
              <w:pStyle w:val="Number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year}</w:t>
            </w:r>
          </w:p>
        </w:tc>
        <w:tc>
          <w:tcPr>
            <w:tcW w:w="1063" w:type="dxa"/>
          </w:tcPr>
          <w:p w:rsidRPr="008C0892" w:rsidR="006B1349" w:rsidP="000C4A4B" w:rsidRDefault="006B1349" w14:paraId="53490DAF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minimumExpenditure}</w:t>
            </w:r>
            <w:r w:rsidRPr="008C0892">
              <w:rPr>
                <w:rStyle w:val="EndnoteReference"/>
                <w:sz w:val="16"/>
                <w:szCs w:val="16"/>
              </w:rPr>
              <w:endnoteReference w:id="22"/>
            </w:r>
          </w:p>
        </w:tc>
        <w:tc>
          <w:tcPr>
            <w:tcW w:w="1063" w:type="dxa"/>
          </w:tcPr>
          <w:p w:rsidRPr="008C0892" w:rsidR="006B1349" w:rsidP="000C4A4B" w:rsidRDefault="006B1349" w14:paraId="349EE7D7" w14:textId="77777777">
            <w:pPr>
              <w:pStyle w:val="Date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expenditureLodgedDate}</w:t>
            </w:r>
          </w:p>
        </w:tc>
        <w:tc>
          <w:tcPr>
            <w:tcW w:w="1063" w:type="dxa"/>
          </w:tcPr>
          <w:p w:rsidRPr="008C0892" w:rsidR="006B1349" w:rsidP="000C4A4B" w:rsidRDefault="006B1349" w14:paraId="4F30E0D9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totalExpenditure}</w:t>
            </w:r>
            <w:r w:rsidRPr="008C0892">
              <w:rPr>
                <w:rStyle w:val="EndnoteReference"/>
                <w:sz w:val="16"/>
                <w:szCs w:val="16"/>
              </w:rPr>
              <w:endnoteReference w:id="23"/>
            </w:r>
          </w:p>
          <w:p w:rsidRPr="008C0892" w:rsidR="006B1349" w:rsidP="000C4A4B" w:rsidRDefault="006B1349" w14:paraId="212EB216" w14:textId="77777777">
            <w:pPr>
              <w:pStyle w:val="DateFieldStyle"/>
              <w:rPr>
                <w:sz w:val="16"/>
                <w:szCs w:val="16"/>
              </w:rPr>
            </w:pPr>
          </w:p>
        </w:tc>
        <w:tc>
          <w:tcPr>
            <w:tcW w:w="1063" w:type="dxa"/>
          </w:tcPr>
          <w:p w:rsidRPr="008C0892" w:rsidR="006B1349" w:rsidP="000C4A4B" w:rsidRDefault="006B1349" w14:paraId="1772B3E3" w14:textId="77777777">
            <w:pPr>
              <w:pStyle w:val="CurrencyFieldStyle"/>
              <w:jc w:val="center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exemptionAmount}</w:t>
            </w:r>
            <w:r w:rsidRPr="008C0892">
              <w:rPr>
                <w:rStyle w:val="EndnoteReference"/>
                <w:sz w:val="16"/>
                <w:szCs w:val="16"/>
              </w:rPr>
              <w:endnoteReference w:id="24"/>
            </w:r>
          </w:p>
        </w:tc>
        <w:tc>
          <w:tcPr>
            <w:tcW w:w="1063" w:type="dxa"/>
          </w:tcPr>
          <w:p w:rsidRPr="008C0892" w:rsidR="006B1349" w:rsidP="000C4A4B" w:rsidRDefault="006B1349" w14:paraId="266BC04B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exemptionLodgedDate}</w:t>
            </w:r>
          </w:p>
        </w:tc>
        <w:tc>
          <w:tcPr>
            <w:tcW w:w="1063" w:type="dxa"/>
          </w:tcPr>
          <w:p w:rsidRPr="008C0892" w:rsidR="006B1349" w:rsidP="000C4A4B" w:rsidRDefault="006B1349" w14:paraId="0EBCB2E6" w14:textId="77777777">
            <w:pPr>
              <w:pStyle w:val="Text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exemptionNo}</w:t>
            </w:r>
          </w:p>
        </w:tc>
        <w:tc>
          <w:tcPr>
            <w:tcW w:w="1064" w:type="dxa"/>
          </w:tcPr>
          <w:p w:rsidRPr="008C0892" w:rsidR="006B1349" w:rsidP="000C4A4B" w:rsidRDefault="006B1349" w14:paraId="7827D720" w14:textId="77777777">
            <w:pPr>
              <w:pStyle w:val="Text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exemptionStatus}</w:t>
            </w:r>
          </w:p>
        </w:tc>
        <w:tc>
          <w:tcPr>
            <w:tcW w:w="1144" w:type="dxa"/>
          </w:tcPr>
          <w:p w:rsidRPr="008C0892" w:rsidR="006B1349" w:rsidP="000C4A4B" w:rsidRDefault="006B1349" w14:paraId="2B74E1F5" w14:textId="77777777">
            <w:pPr>
              <w:pStyle w:val="Date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outcomeDate}</w:t>
            </w:r>
          </w:p>
        </w:tc>
        <w:tc>
          <w:tcPr>
            <w:tcW w:w="1144" w:type="dxa"/>
          </w:tcPr>
          <w:p w:rsidRPr="008C0892" w:rsidR="006B1349" w:rsidP="000C4A4B" w:rsidRDefault="006B1349" w14:paraId="3E0D4D3E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explorationActivities</w:t>
            </w:r>
            <w:r w:rsidRPr="008C0892">
              <w:rPr>
                <w:rStyle w:val="EndnoteReference"/>
                <w:sz w:val="16"/>
                <w:szCs w:val="16"/>
              </w:rPr>
              <w:endnoteReference w:id="25"/>
            </w:r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144" w:type="dxa"/>
          </w:tcPr>
          <w:p w:rsidRPr="008C0892" w:rsidR="006B1349" w:rsidP="000C4A4B" w:rsidRDefault="006B1349" w14:paraId="1F592A2D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miningActivities}</w:t>
            </w:r>
            <w:r w:rsidRPr="008C0892">
              <w:rPr>
                <w:rStyle w:val="EndnoteReference"/>
                <w:sz w:val="16"/>
                <w:szCs w:val="16"/>
              </w:rPr>
              <w:endnoteReference w:id="26"/>
            </w:r>
          </w:p>
        </w:tc>
        <w:tc>
          <w:tcPr>
            <w:tcW w:w="1144" w:type="dxa"/>
          </w:tcPr>
          <w:p w:rsidRPr="008C0892" w:rsidR="006B1349" w:rsidP="000C4A4B" w:rsidRDefault="006B1349" w14:paraId="3AB3D458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aboriginalSurvey}</w:t>
            </w:r>
            <w:r w:rsidRPr="008C0892">
              <w:rPr>
                <w:rStyle w:val="EndnoteReference"/>
                <w:sz w:val="16"/>
                <w:szCs w:val="16"/>
              </w:rPr>
              <w:endnoteReference w:id="27"/>
            </w:r>
          </w:p>
        </w:tc>
        <w:tc>
          <w:tcPr>
            <w:tcW w:w="1144" w:type="dxa"/>
          </w:tcPr>
          <w:p w:rsidRPr="008C0892" w:rsidR="006B1349" w:rsidP="000C4A4B" w:rsidRDefault="006B1349" w14:paraId="1FE5FF33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rent}</w:t>
            </w:r>
            <w:r w:rsidRPr="008C0892">
              <w:rPr>
                <w:rStyle w:val="EndnoteReference"/>
                <w:sz w:val="16"/>
                <w:szCs w:val="16"/>
              </w:rPr>
              <w:endnoteReference w:id="28"/>
            </w:r>
          </w:p>
        </w:tc>
        <w:tc>
          <w:tcPr>
            <w:tcW w:w="1144" w:type="dxa"/>
          </w:tcPr>
          <w:p w:rsidRPr="008C0892" w:rsidR="006B1349" w:rsidP="000C4A4B" w:rsidRDefault="006B1349" w14:paraId="557C0917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administration}</w:t>
            </w:r>
            <w:r w:rsidRPr="008C0892">
              <w:rPr>
                <w:rStyle w:val="EndnoteReference"/>
                <w:sz w:val="16"/>
                <w:szCs w:val="16"/>
              </w:rPr>
              <w:endnoteReference w:id="29"/>
            </w:r>
          </w:p>
        </w:tc>
        <w:tc>
          <w:tcPr>
            <w:tcW w:w="1145" w:type="dxa"/>
          </w:tcPr>
          <w:p w:rsidRPr="008C0892" w:rsidR="006B1349" w:rsidP="000C4A4B" w:rsidRDefault="006B1349" w14:paraId="12758EBA" w14:textId="77777777">
            <w:pPr>
              <w:pStyle w:val="Text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prospecting}</w:t>
            </w:r>
            <w:r w:rsidRPr="008C0892">
              <w:rPr>
                <w:rStyle w:val="EndnoteReference"/>
                <w:sz w:val="16"/>
                <w:szCs w:val="16"/>
              </w:rPr>
              <w:endnoteReference w:id="30"/>
            </w:r>
          </w:p>
        </w:tc>
      </w:tr>
    </w:tbl>
    <w:p w:rsidR="000F5521" w:rsidP="00A86A04" w:rsidRDefault="000F5521" w14:paraId="21284BE0" w14:textId="77777777">
      <w:pPr>
        <w:rPr>
          <w:rFonts w:ascii="Aptos" w:hAnsi="Aptos" w:cs="Arial"/>
        </w:rPr>
      </w:pPr>
    </w:p>
    <w:p w:rsidR="000F5521" w:rsidP="00A86A04" w:rsidRDefault="000F5521" w14:paraId="6DE78771" w14:textId="13BF7970">
      <w:pPr>
        <w:rPr>
          <w:rFonts w:ascii="Aptos" w:hAnsi="Aptos" w:cs="Arial"/>
        </w:rPr>
      </w:pPr>
      <w:r>
        <w:rPr>
          <w:rFonts w:ascii="Aptos" w:hAnsi="Aptos" w:cs="Arial"/>
        </w:rPr>
        <w:br w:type="page"/>
      </w:r>
    </w:p>
    <w:p w:rsidR="000F5521" w:rsidP="00A86A04" w:rsidRDefault="000F5521" w14:paraId="4A85F095" w14:textId="77777777">
      <w:pPr>
        <w:rPr>
          <w:rFonts w:ascii="Aptos" w:hAnsi="Aptos" w:cs="Arial"/>
        </w:rPr>
      </w:pPr>
    </w:p>
    <w:p w:rsidRPr="008B671A" w:rsidR="000F5521" w:rsidP="00A86A04" w:rsidRDefault="000F5521" w14:paraId="2499496C" w14:textId="77777777">
      <w:pPr>
        <w:rPr>
          <w:rFonts w:ascii="Aptos" w:hAnsi="Aptos" w:cs="Arial"/>
        </w:rPr>
      </w:pPr>
    </w:p>
    <w:tbl>
      <w:tblPr>
        <w:tblStyle w:val="TableGrid"/>
        <w:tblW w:w="13467" w:type="dxa"/>
        <w:tblInd w:w="-17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47"/>
        <w:gridCol w:w="1272"/>
        <w:gridCol w:w="885"/>
        <w:gridCol w:w="4961"/>
        <w:gridCol w:w="850"/>
        <w:gridCol w:w="3652"/>
      </w:tblGrid>
      <w:tr w:rsidRPr="008B671A" w:rsidR="002C464A" w:rsidTr="7D9B76F3" w14:paraId="6034E635" w14:textId="77777777">
        <w:tc>
          <w:tcPr>
            <w:tcW w:w="13467" w:type="dxa"/>
            <w:gridSpan w:val="6"/>
            <w:tcBorders>
              <w:top w:val="nil"/>
              <w:left w:val="nil"/>
              <w:right w:val="nil"/>
            </w:tcBorders>
            <w:shd w:val="clear" w:color="auto" w:fill="auto"/>
            <w:tcMar/>
          </w:tcPr>
          <w:p w:rsidRPr="00245035" w:rsidR="002C464A" w:rsidP="00974D0A" w:rsidRDefault="002C464A" w14:paraId="1E69E9A3" w14:textId="77777777">
            <w:pPr>
              <w:pStyle w:val="Heading"/>
              <w:ind w:left="0"/>
              <w:rPr>
                <w:szCs w:val="32"/>
              </w:rPr>
            </w:pPr>
            <w:r w:rsidRPr="00245035">
              <w:rPr>
                <w:szCs w:val="32"/>
              </w:rPr>
              <w:t>Templates</w:t>
            </w:r>
          </w:p>
        </w:tc>
      </w:tr>
      <w:tr w:rsidRPr="008B671A" w:rsidR="002C464A" w:rsidTr="7D9B76F3" w14:paraId="79592C8D" w14:textId="77777777">
        <w:tc>
          <w:tcPr>
            <w:tcW w:w="1847" w:type="dxa"/>
            <w:shd w:val="clear" w:color="auto" w:fill="auto"/>
            <w:tcMar/>
          </w:tcPr>
          <w:p w:rsidRPr="00245035" w:rsidR="002C464A" w:rsidP="002C464A" w:rsidRDefault="002C464A" w14:paraId="687070D8" w14:textId="77777777">
            <w:pPr>
              <w:pStyle w:val="TextFieldStyle"/>
              <w:rPr>
                <w:b/>
                <w:bCs/>
                <w:sz w:val="22"/>
              </w:rPr>
            </w:pPr>
            <w:bookmarkStart w:name="_Hlk429579419" w:id="0"/>
            <w:r w:rsidRPr="00245035">
              <w:rPr>
                <w:b/>
                <w:bCs/>
                <w:sz w:val="22"/>
              </w:rPr>
              <w:t>Type</w:t>
            </w:r>
          </w:p>
        </w:tc>
        <w:tc>
          <w:tcPr>
            <w:tcW w:w="1272" w:type="dxa"/>
            <w:tcMar/>
          </w:tcPr>
          <w:p w:rsidRPr="00245035" w:rsidR="002C464A" w:rsidP="002C464A" w:rsidRDefault="002C464A" w14:paraId="3CA5F665" w14:textId="77777777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Jurisdiction</w:t>
            </w:r>
          </w:p>
        </w:tc>
        <w:tc>
          <w:tcPr>
            <w:tcW w:w="885" w:type="dxa"/>
            <w:tcMar/>
          </w:tcPr>
          <w:p w:rsidRPr="00245035" w:rsidR="002C464A" w:rsidP="001E5DE1" w:rsidRDefault="002C464A" w14:paraId="45EA580F" w14:textId="77777777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Code</w:t>
            </w:r>
          </w:p>
        </w:tc>
        <w:tc>
          <w:tcPr>
            <w:tcW w:w="4961" w:type="dxa"/>
            <w:tcMar/>
          </w:tcPr>
          <w:p w:rsidRPr="00245035" w:rsidR="002C464A" w:rsidP="00974D0A" w:rsidRDefault="002C464A" w14:paraId="4A410958" w14:textId="77777777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SubType</w:t>
            </w:r>
          </w:p>
        </w:tc>
        <w:tc>
          <w:tcPr>
            <w:tcW w:w="850" w:type="dxa"/>
            <w:tcMar/>
          </w:tcPr>
          <w:p w:rsidRPr="00245035" w:rsidR="002C464A" w:rsidP="001E5DE1" w:rsidRDefault="002C464A" w14:paraId="3C106344" w14:textId="77777777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Version</w:t>
            </w:r>
          </w:p>
        </w:tc>
        <w:tc>
          <w:tcPr>
            <w:tcW w:w="3652" w:type="dxa"/>
            <w:tcMar/>
          </w:tcPr>
          <w:p w:rsidRPr="00245035" w:rsidR="002C464A" w:rsidP="001E5DE1" w:rsidRDefault="002C464A" w14:paraId="5BBCE990" w14:textId="77777777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Comment</w:t>
            </w:r>
          </w:p>
        </w:tc>
      </w:tr>
      <w:bookmarkEnd w:id="0"/>
      <w:tr w:rsidRPr="008B671A" w:rsidR="00E52311" w:rsidTr="7D9B76F3" w14:paraId="51AEB527" w14:textId="77777777">
        <w:tc>
          <w:tcPr>
            <w:tcW w:w="1847" w:type="dxa"/>
            <w:shd w:val="clear" w:color="auto" w:fill="auto"/>
            <w:tcMar/>
          </w:tcPr>
          <w:p w:rsidRPr="00245035" w:rsidR="00E52311" w:rsidP="00E52311" w:rsidRDefault="00E52311" w14:paraId="52DA98B3" w14:textId="7D7B3F81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  <w:tcMar/>
          </w:tcPr>
          <w:p w:rsidRPr="00245035" w:rsidR="00E52311" w:rsidP="00E52311" w:rsidRDefault="0054316F" w14:paraId="2720F37B" w14:textId="4D31F0B4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CA-NS</w:t>
            </w:r>
          </w:p>
        </w:tc>
        <w:tc>
          <w:tcPr>
            <w:tcW w:w="885" w:type="dxa"/>
            <w:tcMar/>
          </w:tcPr>
          <w:p w:rsidRPr="00245035" w:rsidR="00E52311" w:rsidP="00E52311" w:rsidRDefault="0054316F" w14:paraId="3629711A" w14:textId="3B4F0D1C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EL</w:t>
            </w:r>
          </w:p>
        </w:tc>
        <w:tc>
          <w:tcPr>
            <w:tcW w:w="4961" w:type="dxa"/>
            <w:tcMar/>
          </w:tcPr>
          <w:p w:rsidRPr="00245035" w:rsidR="00E52311" w:rsidP="00E52311" w:rsidRDefault="0054316F" w14:paraId="6EE4CDDB" w14:textId="50FA75B0">
            <w:pPr>
              <w:pStyle w:val="TextFieldStyle"/>
              <w:rPr>
                <w:sz w:val="22"/>
              </w:rPr>
            </w:pPr>
            <w:r>
              <w:t>Exploration License</w:t>
            </w:r>
          </w:p>
        </w:tc>
        <w:tc>
          <w:tcPr>
            <w:tcW w:w="850" w:type="dxa"/>
            <w:tcMar/>
          </w:tcPr>
          <w:p w:rsidRPr="00245035" w:rsidR="00E52311" w:rsidP="00E52311" w:rsidRDefault="00E52311" w14:paraId="5ABA3B79" w14:textId="77777777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  <w:tcMar/>
          </w:tcPr>
          <w:p w:rsidRPr="00245035" w:rsidR="00E52311" w:rsidP="00E52311" w:rsidRDefault="00E52311" w14:paraId="358886F8" w14:textId="77777777">
            <w:pPr>
              <w:pStyle w:val="TextFieldStyle"/>
              <w:rPr>
                <w:szCs w:val="24"/>
              </w:rPr>
            </w:pPr>
          </w:p>
        </w:tc>
      </w:tr>
      <w:tr w:rsidRPr="008B671A" w:rsidR="0054316F" w:rsidTr="7D9B76F3" w14:paraId="55BD3004" w14:textId="77777777">
        <w:tc>
          <w:tcPr>
            <w:tcW w:w="1847" w:type="dxa"/>
            <w:shd w:val="clear" w:color="auto" w:fill="auto"/>
            <w:tcMar/>
          </w:tcPr>
          <w:p w:rsidRPr="00245035" w:rsidR="0054316F" w:rsidP="0054316F" w:rsidRDefault="0054316F" w14:paraId="6D0F04FF" w14:textId="77777777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  <w:tcMar/>
          </w:tcPr>
          <w:p w:rsidRPr="00245035" w:rsidR="0054316F" w:rsidP="0054316F" w:rsidRDefault="0054316F" w14:paraId="743F9A80" w14:textId="3E10A437">
            <w:pPr>
              <w:pStyle w:val="TextFieldStyle"/>
              <w:rPr>
                <w:sz w:val="22"/>
              </w:rPr>
            </w:pPr>
            <w:r w:rsidRPr="00BC5F76">
              <w:rPr>
                <w:sz w:val="22"/>
              </w:rPr>
              <w:t>CA-NS</w:t>
            </w:r>
          </w:p>
        </w:tc>
        <w:tc>
          <w:tcPr>
            <w:tcW w:w="885" w:type="dxa"/>
            <w:tcMar/>
          </w:tcPr>
          <w:p w:rsidRPr="00245035" w:rsidR="0054316F" w:rsidP="0054316F" w:rsidRDefault="0054316F" w14:paraId="4717280C" w14:textId="57175E21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ML</w:t>
            </w:r>
            <w:r w:rsidR="006C3B06">
              <w:rPr>
                <w:sz w:val="22"/>
              </w:rPr>
              <w:t>E</w:t>
            </w:r>
          </w:p>
        </w:tc>
        <w:tc>
          <w:tcPr>
            <w:tcW w:w="4961" w:type="dxa"/>
            <w:tcMar/>
          </w:tcPr>
          <w:p w:rsidRPr="00245035" w:rsidR="0054316F" w:rsidP="0054316F" w:rsidRDefault="0054316F" w14:paraId="5E681E76" w14:textId="6D56CCE7">
            <w:pPr>
              <w:pStyle w:val="TextFieldStyle"/>
              <w:rPr>
                <w:sz w:val="22"/>
              </w:rPr>
            </w:pPr>
            <w:r>
              <w:t>Mineral Lease</w:t>
            </w:r>
          </w:p>
        </w:tc>
        <w:tc>
          <w:tcPr>
            <w:tcW w:w="850" w:type="dxa"/>
            <w:tcMar/>
          </w:tcPr>
          <w:p w:rsidRPr="00245035" w:rsidR="0054316F" w:rsidP="0054316F" w:rsidRDefault="0054316F" w14:paraId="5B65875B" w14:textId="77777777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  <w:tcMar/>
          </w:tcPr>
          <w:p w:rsidRPr="00245035" w:rsidR="0054316F" w:rsidP="0054316F" w:rsidRDefault="0054316F" w14:paraId="61069CE0" w14:textId="77777777">
            <w:pPr>
              <w:pStyle w:val="TextFieldStyle"/>
              <w:rPr>
                <w:szCs w:val="24"/>
              </w:rPr>
            </w:pPr>
          </w:p>
        </w:tc>
      </w:tr>
      <w:tr w:rsidRPr="008B671A" w:rsidR="0054316F" w:rsidTr="7D9B76F3" w14:paraId="34648369" w14:textId="77777777">
        <w:tc>
          <w:tcPr>
            <w:tcW w:w="1847" w:type="dxa"/>
            <w:shd w:val="clear" w:color="auto" w:fill="auto"/>
            <w:tcMar/>
          </w:tcPr>
          <w:p w:rsidRPr="00245035" w:rsidR="0054316F" w:rsidP="0054316F" w:rsidRDefault="0054316F" w14:paraId="55E7DFD8" w14:textId="46313981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  <w:tcMar/>
          </w:tcPr>
          <w:p w:rsidRPr="00245035" w:rsidR="0054316F" w:rsidP="0054316F" w:rsidRDefault="0054316F" w14:paraId="3B834BDE" w14:textId="71C0BBD7">
            <w:pPr>
              <w:pStyle w:val="TextFieldStyle"/>
              <w:rPr>
                <w:sz w:val="22"/>
              </w:rPr>
            </w:pPr>
            <w:r w:rsidRPr="00BC5F76">
              <w:rPr>
                <w:sz w:val="22"/>
              </w:rPr>
              <w:t>CA-NS</w:t>
            </w:r>
          </w:p>
        </w:tc>
        <w:tc>
          <w:tcPr>
            <w:tcW w:w="885" w:type="dxa"/>
            <w:tcMar/>
          </w:tcPr>
          <w:p w:rsidRPr="00245035" w:rsidR="0054316F" w:rsidP="0054316F" w:rsidRDefault="0054316F" w14:paraId="37025ACA" w14:textId="38AA0D93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NMR</w:t>
            </w:r>
          </w:p>
        </w:tc>
        <w:tc>
          <w:tcPr>
            <w:tcW w:w="4961" w:type="dxa"/>
            <w:tcMar/>
          </w:tcPr>
          <w:p w:rsidRPr="00245035" w:rsidR="0054316F" w:rsidP="0054316F" w:rsidRDefault="0054316F" w14:paraId="7061DABC" w14:textId="0CDA729C">
            <w:pPr>
              <w:pStyle w:val="TextFieldStyle"/>
              <w:rPr>
                <w:sz w:val="22"/>
              </w:rPr>
            </w:pPr>
            <w:r>
              <w:t>Non-Mineral Registration</w:t>
            </w:r>
          </w:p>
        </w:tc>
        <w:tc>
          <w:tcPr>
            <w:tcW w:w="850" w:type="dxa"/>
            <w:tcMar/>
          </w:tcPr>
          <w:p w:rsidRPr="00245035" w:rsidR="0054316F" w:rsidP="0054316F" w:rsidRDefault="0054316F" w14:paraId="751158F4" w14:textId="07045E38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  <w:tcMar/>
          </w:tcPr>
          <w:p w:rsidRPr="00245035" w:rsidR="0054316F" w:rsidP="0054316F" w:rsidRDefault="0054316F" w14:paraId="358E6FD1" w14:textId="69B605AB">
            <w:pPr>
              <w:pStyle w:val="TextFieldStyle"/>
              <w:rPr>
                <w:szCs w:val="24"/>
              </w:rPr>
            </w:pPr>
          </w:p>
        </w:tc>
      </w:tr>
      <w:tr w:rsidRPr="008B671A" w:rsidR="0054316F" w:rsidTr="7D9B76F3" w14:paraId="1D18F0B8" w14:textId="77777777">
        <w:tc>
          <w:tcPr>
            <w:tcW w:w="1847" w:type="dxa"/>
            <w:shd w:val="clear" w:color="auto" w:fill="auto"/>
            <w:tcMar/>
          </w:tcPr>
          <w:p w:rsidRPr="00245035" w:rsidR="0054316F" w:rsidP="0054316F" w:rsidRDefault="0054316F" w14:paraId="0F122EDC" w14:textId="5AD47524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  <w:tcMar/>
          </w:tcPr>
          <w:p w:rsidRPr="00245035" w:rsidR="0054316F" w:rsidP="0054316F" w:rsidRDefault="0054316F" w14:paraId="479C6DFC" w14:textId="4E54E92C">
            <w:pPr>
              <w:pStyle w:val="TextFieldStyle"/>
              <w:rPr>
                <w:sz w:val="22"/>
              </w:rPr>
            </w:pPr>
            <w:r w:rsidRPr="00BC5F76">
              <w:rPr>
                <w:sz w:val="22"/>
              </w:rPr>
              <w:t>CA-NS</w:t>
            </w:r>
          </w:p>
        </w:tc>
        <w:tc>
          <w:tcPr>
            <w:tcW w:w="885" w:type="dxa"/>
            <w:tcMar/>
          </w:tcPr>
          <w:p w:rsidRPr="00245035" w:rsidR="0054316F" w:rsidP="0054316F" w:rsidRDefault="0054316F" w14:paraId="57344200" w14:textId="48DB4491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SLE</w:t>
            </w:r>
          </w:p>
        </w:tc>
        <w:tc>
          <w:tcPr>
            <w:tcW w:w="4961" w:type="dxa"/>
            <w:tcMar/>
          </w:tcPr>
          <w:p w:rsidRPr="00245035" w:rsidR="0054316F" w:rsidP="0054316F" w:rsidRDefault="0054316F" w14:paraId="0AD4D198" w14:textId="78766B8B">
            <w:pPr>
              <w:pStyle w:val="TextFieldStyle"/>
              <w:rPr>
                <w:sz w:val="22"/>
              </w:rPr>
            </w:pPr>
            <w:r>
              <w:t>Special Lease</w:t>
            </w:r>
          </w:p>
        </w:tc>
        <w:tc>
          <w:tcPr>
            <w:tcW w:w="850" w:type="dxa"/>
            <w:tcMar/>
          </w:tcPr>
          <w:p w:rsidRPr="00245035" w:rsidR="0054316F" w:rsidP="0054316F" w:rsidRDefault="0054316F" w14:paraId="217974A9" w14:textId="50126BBA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  <w:tcMar/>
          </w:tcPr>
          <w:p w:rsidRPr="00245035" w:rsidR="0054316F" w:rsidP="0054316F" w:rsidRDefault="0054316F" w14:paraId="4B7D32F6" w14:textId="1B420DA6">
            <w:pPr>
              <w:pStyle w:val="TextFieldStyle"/>
              <w:rPr>
                <w:szCs w:val="24"/>
              </w:rPr>
            </w:pPr>
          </w:p>
        </w:tc>
      </w:tr>
      <w:tr w:rsidRPr="008B671A" w:rsidR="0054316F" w:rsidTr="7D9B76F3" w14:paraId="33A9B4B5" w14:textId="77777777">
        <w:trPr>
          <w:trHeight w:val="300"/>
        </w:trPr>
        <w:tc>
          <w:tcPr>
            <w:tcW w:w="1847" w:type="dxa"/>
            <w:shd w:val="clear" w:color="auto" w:fill="auto"/>
            <w:tcMar/>
          </w:tcPr>
          <w:p w:rsidRPr="00245035" w:rsidR="0054316F" w:rsidP="0054316F" w:rsidRDefault="0054316F" w14:paraId="60D78527" w14:textId="14878BB0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  <w:tcMar/>
          </w:tcPr>
          <w:p w:rsidRPr="00245035" w:rsidR="0054316F" w:rsidP="0054316F" w:rsidRDefault="0054316F" w14:paraId="471C1FDB" w14:textId="5CF17FF8">
            <w:pPr>
              <w:pStyle w:val="TextFieldStyle"/>
              <w:rPr>
                <w:sz w:val="22"/>
              </w:rPr>
            </w:pPr>
            <w:r w:rsidRPr="00BC5F76">
              <w:rPr>
                <w:sz w:val="22"/>
              </w:rPr>
              <w:t>CA-NS</w:t>
            </w:r>
          </w:p>
        </w:tc>
        <w:tc>
          <w:tcPr>
            <w:tcW w:w="885" w:type="dxa"/>
            <w:tcMar/>
          </w:tcPr>
          <w:p w:rsidRPr="00245035" w:rsidR="0054316F" w:rsidP="0054316F" w:rsidRDefault="0054316F" w14:paraId="1CFEE39C" w14:textId="3683010A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SL</w:t>
            </w:r>
          </w:p>
        </w:tc>
        <w:tc>
          <w:tcPr>
            <w:tcW w:w="4961" w:type="dxa"/>
            <w:tcMar/>
          </w:tcPr>
          <w:p w:rsidRPr="00245035" w:rsidR="0054316F" w:rsidP="0054316F" w:rsidRDefault="0054316F" w14:paraId="796EA359" w14:textId="385771B6">
            <w:pPr>
              <w:pStyle w:val="TextFieldStyle"/>
              <w:rPr>
                <w:sz w:val="22"/>
              </w:rPr>
            </w:pPr>
            <w:r>
              <w:t>Special License</w:t>
            </w:r>
          </w:p>
        </w:tc>
        <w:tc>
          <w:tcPr>
            <w:tcW w:w="850" w:type="dxa"/>
            <w:tcMar/>
          </w:tcPr>
          <w:p w:rsidRPr="00245035" w:rsidR="0054316F" w:rsidP="0054316F" w:rsidRDefault="0054316F" w14:paraId="247D78B5" w14:textId="77777777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  <w:tcMar/>
          </w:tcPr>
          <w:p w:rsidRPr="00245035" w:rsidR="0054316F" w:rsidP="0054316F" w:rsidRDefault="0054316F" w14:paraId="7C8C7677" w14:textId="77777777">
            <w:pPr>
              <w:pStyle w:val="TextFieldStyle"/>
              <w:rPr>
                <w:szCs w:val="24"/>
              </w:rPr>
            </w:pPr>
          </w:p>
        </w:tc>
      </w:tr>
    </w:tbl>
    <w:p w:rsidRPr="008B671A" w:rsidR="00191EDE" w:rsidP="00191EDE" w:rsidRDefault="00191EDE" w14:paraId="7D3027EB" w14:textId="77777777">
      <w:pPr>
        <w:rPr>
          <w:rFonts w:ascii="Aptos" w:hAnsi="Aptos"/>
        </w:rPr>
      </w:pPr>
    </w:p>
    <w:tbl>
      <w:tblPr>
        <w:tblStyle w:val="TableGrid"/>
        <w:tblW w:w="11199" w:type="dxa"/>
        <w:tblInd w:w="-176" w:type="dxa"/>
        <w:tblLook w:val="04A0" w:firstRow="1" w:lastRow="0" w:firstColumn="1" w:lastColumn="0" w:noHBand="0" w:noVBand="1"/>
      </w:tblPr>
      <w:tblGrid>
        <w:gridCol w:w="1327"/>
        <w:gridCol w:w="1130"/>
        <w:gridCol w:w="8742"/>
      </w:tblGrid>
      <w:tr w:rsidRPr="008B671A" w:rsidR="00191EDE" w:rsidTr="00191EDE" w14:paraId="14CF0EB3" w14:textId="77777777">
        <w:tc>
          <w:tcPr>
            <w:tcW w:w="11199" w:type="dxa"/>
            <w:gridSpan w:val="3"/>
            <w:tcBorders>
              <w:top w:val="nil"/>
              <w:left w:val="nil"/>
              <w:bottom w:val="single" w:color="auto" w:sz="4" w:space="0"/>
              <w:right w:val="nil"/>
            </w:tcBorders>
            <w:hideMark/>
          </w:tcPr>
          <w:p w:rsidRPr="008B671A" w:rsidR="00191EDE" w:rsidRDefault="00191EDE" w14:paraId="3B786532" w14:textId="77777777">
            <w:pPr>
              <w:pStyle w:val="Heading"/>
              <w:ind w:left="0"/>
              <w:rPr>
                <w:rFonts w:ascii="Aptos" w:hAnsi="Aptos"/>
                <w:b w:val="0"/>
                <w:sz w:val="24"/>
                <w:szCs w:val="24"/>
              </w:rPr>
            </w:pPr>
            <w:r w:rsidRPr="008B671A">
              <w:rPr>
                <w:rFonts w:ascii="Aptos" w:hAnsi="Aptos"/>
              </w:rPr>
              <w:t>Change History</w:t>
            </w:r>
          </w:p>
        </w:tc>
      </w:tr>
      <w:tr w:rsidRPr="008B671A" w:rsidR="00191EDE" w:rsidTr="008E3C74" w14:paraId="1A59FF8F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9B62A4" w:rsidR="00191EDE" w:rsidRDefault="00191EDE" w14:paraId="6673B334" w14:textId="77777777">
            <w:pPr>
              <w:rPr>
                <w:b/>
                <w:szCs w:val="24"/>
              </w:rPr>
            </w:pPr>
            <w:r w:rsidRPr="009B62A4">
              <w:rPr>
                <w:b/>
                <w:szCs w:val="24"/>
              </w:rPr>
              <w:t>Date</w:t>
            </w: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9B62A4" w:rsidR="00191EDE" w:rsidRDefault="00191EDE" w14:paraId="7FAECB59" w14:textId="77777777">
            <w:pPr>
              <w:rPr>
                <w:b/>
                <w:szCs w:val="24"/>
              </w:rPr>
            </w:pPr>
            <w:r w:rsidRPr="009B62A4">
              <w:rPr>
                <w:b/>
                <w:szCs w:val="24"/>
              </w:rPr>
              <w:t>Version</w:t>
            </w: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9B62A4" w:rsidR="00191EDE" w:rsidRDefault="00191EDE" w14:paraId="6FBC0007" w14:textId="77777777">
            <w:pPr>
              <w:rPr>
                <w:b/>
                <w:szCs w:val="24"/>
              </w:rPr>
            </w:pPr>
            <w:r w:rsidRPr="009B62A4">
              <w:rPr>
                <w:b/>
                <w:szCs w:val="24"/>
              </w:rPr>
              <w:t>Changes</w:t>
            </w:r>
          </w:p>
        </w:tc>
      </w:tr>
      <w:tr w:rsidRPr="008B671A" w:rsidR="00625E50" w:rsidTr="008E3C74" w14:paraId="56145B90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9B62A4" w:rsidR="00625E50" w:rsidRDefault="00E45432" w14:paraId="3EC908E6" w14:textId="763EF027">
            <w:pPr>
              <w:rPr>
                <w:szCs w:val="24"/>
              </w:rPr>
            </w:pPr>
            <w:r>
              <w:rPr>
                <w:rFonts w:hint="eastAsia"/>
                <w:szCs w:val="24"/>
                <w:lang w:eastAsia="ja-JP"/>
              </w:rPr>
              <w:t>02</w:t>
            </w:r>
            <w:r w:rsidR="0093556F">
              <w:rPr>
                <w:szCs w:val="24"/>
              </w:rPr>
              <w:t>/0</w:t>
            </w:r>
            <w:r>
              <w:rPr>
                <w:rFonts w:hint="eastAsia"/>
                <w:szCs w:val="24"/>
                <w:lang w:eastAsia="ja-JP"/>
              </w:rPr>
              <w:t>9</w:t>
            </w:r>
            <w:r w:rsidR="0093556F">
              <w:rPr>
                <w:szCs w:val="24"/>
              </w:rPr>
              <w:t>/2025</w:t>
            </w: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9B62A4" w:rsidR="00625E50" w:rsidP="00625E50" w:rsidRDefault="003A4B65" w14:paraId="41673712" w14:textId="3A9960C1">
            <w:pPr>
              <w:jc w:val="right"/>
              <w:rPr>
                <w:szCs w:val="24"/>
              </w:rPr>
            </w:pPr>
            <w:r w:rsidRPr="009B62A4">
              <w:rPr>
                <w:szCs w:val="24"/>
              </w:rPr>
              <w:t>1.0.0</w:t>
            </w: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9B62A4" w:rsidR="00625E50" w:rsidRDefault="008B24CB" w14:paraId="2FB88D60" w14:textId="11C9AF28">
            <w:pPr>
              <w:rPr>
                <w:szCs w:val="24"/>
              </w:rPr>
            </w:pPr>
            <w:r w:rsidRPr="009B62A4">
              <w:rPr>
                <w:szCs w:val="24"/>
              </w:rPr>
              <w:t>New Template</w:t>
            </w:r>
          </w:p>
        </w:tc>
      </w:tr>
      <w:tr w:rsidRPr="008B671A" w:rsidR="009B6457" w:rsidTr="008E3C74" w14:paraId="3274C27F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3A0BB9FA" w14:textId="3D8ECC46">
            <w:pPr>
              <w:rPr>
                <w:rFonts w:ascii="Aptos" w:hAnsi="Aptos" w:cs="Calibri"/>
                <w:color w:val="000000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EEA7F96" w14:textId="000E3EE0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352DA08B" w14:textId="578E1025">
            <w:pPr>
              <w:rPr>
                <w:rFonts w:ascii="Aptos" w:hAnsi="Aptos" w:cs="Calibri"/>
                <w:color w:val="000000"/>
              </w:rPr>
            </w:pPr>
          </w:p>
        </w:tc>
      </w:tr>
      <w:tr w:rsidRPr="008B671A" w:rsidR="009B6457" w:rsidTr="008E3C74" w14:paraId="59F02E4E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8B671A" w:rsidR="009B6457" w:rsidP="009B6457" w:rsidRDefault="009B6457" w14:paraId="049FC140" w14:textId="42D49E2C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8B671A" w:rsidR="009B6457" w:rsidP="009B6457" w:rsidRDefault="009B6457" w14:paraId="7FC55451" w14:textId="6094AD99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8B671A" w:rsidR="009B6457" w:rsidP="009B6457" w:rsidRDefault="009B6457" w14:paraId="50409DBD" w14:textId="2A3F7C6A">
            <w:pPr>
              <w:rPr>
                <w:rFonts w:ascii="Aptos" w:hAnsi="Aptos" w:cs="Calibri"/>
                <w:color w:val="000000"/>
              </w:rPr>
            </w:pPr>
          </w:p>
        </w:tc>
      </w:tr>
      <w:tr w:rsidRPr="008B671A" w:rsidR="009B6457" w:rsidTr="008E3C74" w14:paraId="3311CEF8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8B671A" w:rsidR="009B6457" w:rsidP="009B6457" w:rsidRDefault="009B6457" w14:paraId="09ADE3E6" w14:textId="2989D4F4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8B671A" w:rsidR="009B6457" w:rsidP="009B6457" w:rsidRDefault="009B6457" w14:paraId="6F0CA4F3" w14:textId="77777777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8B671A" w:rsidR="009B6457" w:rsidP="009B6457" w:rsidRDefault="009B6457" w14:paraId="5320F989" w14:textId="71C4E4C9">
            <w:pPr>
              <w:rPr>
                <w:rFonts w:ascii="Aptos" w:hAnsi="Aptos" w:cs="Calibri"/>
                <w:color w:val="000000"/>
                <w:szCs w:val="24"/>
              </w:rPr>
            </w:pPr>
          </w:p>
        </w:tc>
      </w:tr>
      <w:tr w:rsidRPr="008B671A" w:rsidR="009B6457" w:rsidTr="008E3C74" w14:paraId="1CA7786C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4D3DBD89" w14:textId="49B65BB0">
            <w:pPr>
              <w:tabs>
                <w:tab w:val="left" w:pos="1418"/>
                <w:tab w:val="left" w:pos="4111"/>
              </w:tabs>
              <w:ind w:left="34"/>
              <w:rPr>
                <w:rFonts w:ascii="Aptos" w:hAnsi="Aptos"/>
                <w:szCs w:val="24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549D0882" w14:textId="59205DAB">
            <w:pPr>
              <w:tabs>
                <w:tab w:val="left" w:pos="1418"/>
                <w:tab w:val="left" w:pos="4111"/>
              </w:tabs>
              <w:jc w:val="right"/>
              <w:rPr>
                <w:rFonts w:ascii="Aptos" w:hAnsi="Aptos"/>
                <w:szCs w:val="24"/>
              </w:rPr>
            </w:pP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275C57F7" w14:textId="27BB57B4">
            <w:pPr>
              <w:tabs>
                <w:tab w:val="left" w:pos="1418"/>
                <w:tab w:val="left" w:pos="4111"/>
              </w:tabs>
              <w:rPr>
                <w:rFonts w:ascii="Aptos" w:hAnsi="Aptos"/>
                <w:szCs w:val="24"/>
              </w:rPr>
            </w:pPr>
          </w:p>
        </w:tc>
      </w:tr>
      <w:tr w:rsidRPr="008B671A" w:rsidR="009B6457" w:rsidTr="008E3C74" w14:paraId="648ECD4E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5FC38AF8" w14:textId="242E1D65">
            <w:pPr>
              <w:tabs>
                <w:tab w:val="left" w:pos="1418"/>
                <w:tab w:val="left" w:pos="4111"/>
              </w:tabs>
              <w:ind w:left="34"/>
              <w:rPr>
                <w:rFonts w:ascii="Aptos" w:hAnsi="Aptos"/>
                <w:szCs w:val="24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BB72DB9" w14:textId="2FAD3DF1">
            <w:pPr>
              <w:tabs>
                <w:tab w:val="left" w:pos="1418"/>
                <w:tab w:val="left" w:pos="4111"/>
              </w:tabs>
              <w:jc w:val="right"/>
              <w:rPr>
                <w:rFonts w:ascii="Aptos" w:hAnsi="Aptos"/>
                <w:szCs w:val="24"/>
              </w:rPr>
            </w:pP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D62060B" w14:textId="73E83E5C">
            <w:pPr>
              <w:tabs>
                <w:tab w:val="left" w:pos="1418"/>
                <w:tab w:val="left" w:pos="4111"/>
              </w:tabs>
              <w:rPr>
                <w:rFonts w:ascii="Aptos" w:hAnsi="Aptos"/>
                <w:szCs w:val="24"/>
              </w:rPr>
            </w:pPr>
          </w:p>
        </w:tc>
      </w:tr>
      <w:tr w:rsidRPr="008B671A" w:rsidR="009B6457" w:rsidTr="008E3C74" w14:paraId="39AEFBAA" w14:textId="77777777">
        <w:trPr>
          <w:trHeight w:val="279"/>
        </w:trPr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5567062C" w14:textId="72E17571">
            <w:pPr>
              <w:tabs>
                <w:tab w:val="left" w:pos="1418"/>
                <w:tab w:val="left" w:pos="4111"/>
              </w:tabs>
              <w:ind w:left="34"/>
              <w:rPr>
                <w:rFonts w:ascii="Aptos" w:hAnsi="Aptos"/>
                <w:szCs w:val="24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C64A1D8" w14:textId="2F9143C4">
            <w:pPr>
              <w:tabs>
                <w:tab w:val="left" w:pos="1418"/>
                <w:tab w:val="left" w:pos="4111"/>
              </w:tabs>
              <w:jc w:val="right"/>
              <w:rPr>
                <w:rFonts w:ascii="Aptos" w:hAnsi="Aptos"/>
                <w:szCs w:val="24"/>
              </w:rPr>
            </w:pP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BA1CFD4" w14:textId="182A732D">
            <w:pPr>
              <w:tabs>
                <w:tab w:val="left" w:pos="1418"/>
                <w:tab w:val="left" w:pos="4111"/>
              </w:tabs>
              <w:rPr>
                <w:rFonts w:ascii="Aptos" w:hAnsi="Aptos"/>
                <w:szCs w:val="24"/>
              </w:rPr>
            </w:pPr>
          </w:p>
        </w:tc>
      </w:tr>
    </w:tbl>
    <w:p w:rsidRPr="008B671A" w:rsidR="00FE12C2" w:rsidP="00E77B35" w:rsidRDefault="00FE12C2" w14:paraId="08F98825" w14:textId="77777777">
      <w:pPr>
        <w:rPr>
          <w:rFonts w:ascii="Aptos" w:hAnsi="Aptos"/>
        </w:rPr>
      </w:pPr>
    </w:p>
    <w:sectPr w:rsidRPr="008B671A" w:rsidR="00FE12C2" w:rsidSect="002E4534">
      <w:endnotePr>
        <w:numFmt w:val="decimal"/>
      </w:endnotePr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0350C0" w:rsidP="008E297E" w:rsidRDefault="000350C0" w14:paraId="68A3FDD2" w14:textId="77777777">
      <w:pPr>
        <w:spacing w:after="0" w:line="240" w:lineRule="auto"/>
      </w:pPr>
      <w:r>
        <w:separator/>
      </w:r>
    </w:p>
  </w:endnote>
  <w:endnote w:type="continuationSeparator" w:id="0">
    <w:p w:rsidR="000350C0" w:rsidP="008E297E" w:rsidRDefault="000350C0" w14:paraId="0EC2118E" w14:textId="77777777">
      <w:pPr>
        <w:spacing w:after="0" w:line="240" w:lineRule="auto"/>
      </w:pPr>
      <w:r>
        <w:continuationSeparator/>
      </w:r>
    </w:p>
  </w:endnote>
  <w:endnote w:id="1">
    <w:p w:rsidRPr="009B6457" w:rsidR="00963CF0" w:rsidP="00E77B35" w:rsidRDefault="00963CF0" w14:paraId="23ED2140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</w:t>
      </w:r>
      <w:r w:rsidRPr="009B6457" w:rsidR="00A05CE5">
        <w:t>Type="String"</w:t>
      </w:r>
    </w:p>
  </w:endnote>
  <w:endnote w:id="2">
    <w:p w:rsidRPr="009B6457" w:rsidR="00963CF0" w:rsidP="00E77B35" w:rsidRDefault="00963CF0" w14:paraId="5B21574F" w14:textId="269143E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</w:t>
      </w:r>
      <w:r w:rsidR="006940ED">
        <w:t>Type="String"</w:t>
      </w:r>
    </w:p>
  </w:endnote>
  <w:endnote w:id="3">
    <w:p w:rsidRPr="009B6457" w:rsidR="00DB0DDD" w:rsidP="00DB0DDD" w:rsidRDefault="00DB0DDD" w14:paraId="59836B39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String"</w:t>
      </w:r>
    </w:p>
  </w:endnote>
  <w:endnote w:id="4">
    <w:p w:rsidRPr="009B6457" w:rsidR="00DB0DDD" w:rsidP="00DB0DDD" w:rsidRDefault="00DB0DDD" w14:paraId="21B541C0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</w:t>
      </w:r>
      <w:r>
        <w:t>Number</w:t>
      </w:r>
      <w:r w:rsidRPr="009B6457">
        <w:t>"</w:t>
      </w:r>
    </w:p>
  </w:endnote>
  <w:endnote w:id="5">
    <w:p w:rsidR="00DB0DDD" w:rsidP="00DB0DDD" w:rsidRDefault="00DB0DDD" w14:paraId="41A826A3" w14:textId="77777777">
      <w:pPr>
        <w:pStyle w:val="EndnoteText"/>
      </w:pPr>
      <w:r>
        <w:rPr>
          <w:rStyle w:val="EndnoteReference"/>
        </w:rPr>
        <w:endnoteRef/>
      </w:r>
      <w:r>
        <w:t xml:space="preserve"> Type=”Date”</w:t>
      </w:r>
    </w:p>
  </w:endnote>
  <w:endnote w:id="6">
    <w:p w:rsidR="00445D18" w:rsidRDefault="00445D18" w14:paraId="0AAC9640" w14:textId="26A6B0D7">
      <w:pPr>
        <w:pStyle w:val="EndnoteText"/>
        <w:rPr>
          <w:lang w:eastAsia="ja-JP"/>
        </w:rPr>
      </w:pPr>
      <w:r>
        <w:rPr>
          <w:rStyle w:val="EndnoteReference"/>
        </w:rPr>
        <w:endnoteRef/>
      </w:r>
      <w:r>
        <w:t xml:space="preserve"> Type=”Date”</w:t>
      </w:r>
    </w:p>
  </w:endnote>
  <w:endnote w:id="7">
    <w:p w:rsidR="00DB0DDD" w:rsidP="00DB0DDD" w:rsidRDefault="00DB0DDD" w14:paraId="6ADF046B" w14:textId="77777777">
      <w:pPr>
        <w:pStyle w:val="EndnoteText"/>
      </w:pPr>
      <w:r>
        <w:rPr>
          <w:rStyle w:val="EndnoteReference"/>
        </w:rPr>
        <w:endnoteRef/>
      </w:r>
      <w:r>
        <w:t xml:space="preserve"> Type=”Date”</w:t>
      </w:r>
    </w:p>
  </w:endnote>
  <w:endnote w:id="8">
    <w:p w:rsidR="00DB0DDD" w:rsidP="00DB0DDD" w:rsidRDefault="00DB0DDD" w14:paraId="08B96879" w14:textId="77777777">
      <w:pPr>
        <w:pStyle w:val="EndnoteText"/>
      </w:pPr>
      <w:r>
        <w:rPr>
          <w:rStyle w:val="EndnoteReference"/>
        </w:rPr>
        <w:endnoteRef/>
      </w:r>
      <w:r>
        <w:t xml:space="preserve"> Type=”Date”</w:t>
      </w:r>
    </w:p>
  </w:endnote>
  <w:endnote w:id="9">
    <w:p w:rsidR="00445D18" w:rsidRDefault="00445D18" w14:paraId="14E44D40" w14:textId="023B22C6">
      <w:pPr>
        <w:pStyle w:val="EndnoteText"/>
        <w:rPr>
          <w:lang w:eastAsia="ja-JP"/>
        </w:rPr>
      </w:pPr>
      <w:r>
        <w:rPr>
          <w:rStyle w:val="EndnoteReference"/>
        </w:rPr>
        <w:endnoteRef/>
      </w:r>
      <w:r>
        <w:t xml:space="preserve"> </w:t>
      </w:r>
      <w:r w:rsidRPr="009B6457">
        <w:t>Type=”Money”</w:t>
      </w:r>
    </w:p>
  </w:endnote>
  <w:endnote w:id="10">
    <w:p w:rsidRPr="009B6457" w:rsidR="003037D0" w:rsidP="003037D0" w:rsidRDefault="003037D0" w14:paraId="5419271C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=”Contact”</w:t>
      </w:r>
    </w:p>
  </w:endnote>
  <w:endnote w:id="11">
    <w:p w:rsidRPr="009B6457" w:rsidR="003037D0" w:rsidP="003037D0" w:rsidRDefault="003037D0" w14:paraId="63FE4BB0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=”Contact”</w:t>
      </w:r>
    </w:p>
  </w:endnote>
  <w:endnote w:id="12">
    <w:p w:rsidRPr="009B6457" w:rsidR="003037D0" w:rsidP="003037D0" w:rsidRDefault="003037D0" w14:paraId="2DAA9C12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=”Contact”</w:t>
      </w:r>
    </w:p>
  </w:endnote>
  <w:endnote w:id="13">
    <w:p w:rsidRPr="009B6457" w:rsidR="003037D0" w:rsidP="003037D0" w:rsidRDefault="003037D0" w14:paraId="05321F0E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=”Group” Target=”Project”</w:t>
      </w:r>
    </w:p>
  </w:endnote>
  <w:endnote w:id="14">
    <w:p w:rsidRPr="009B6457" w:rsidR="003037D0" w:rsidP="003037D0" w:rsidRDefault="003037D0" w14:paraId="6EDE1E9F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=”Group” Target=”</w:t>
      </w:r>
      <w:r>
        <w:t>Relationship</w:t>
      </w:r>
      <w:r w:rsidRPr="009B6457">
        <w:t>”</w:t>
      </w:r>
    </w:p>
  </w:endnote>
  <w:endnote w:id="15">
    <w:p w:rsidRPr="009B6457" w:rsidR="00FA243F" w:rsidP="00FA243F" w:rsidRDefault="00FA243F" w14:paraId="0F3CF1F3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=”Holder“</w:t>
      </w:r>
    </w:p>
  </w:endnote>
  <w:endnote w:id="16">
    <w:p w:rsidRPr="009B6457" w:rsidR="00FA243F" w:rsidP="00FA243F" w:rsidRDefault="00FA243F" w14:paraId="301ABDA3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=”</w:t>
      </w:r>
      <w:r>
        <w:t>HolderChange</w:t>
      </w:r>
      <w:r w:rsidRPr="009B6457">
        <w:t>“</w:t>
      </w:r>
    </w:p>
  </w:endnote>
  <w:endnote w:id="17">
    <w:p w:rsidRPr="009B6457" w:rsidR="000F5521" w:rsidP="000F5521" w:rsidRDefault="000F5521" w14:paraId="1E2AD5DA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=”Rent“</w:t>
      </w:r>
    </w:p>
  </w:endnote>
  <w:endnote w:id="18">
    <w:p w:rsidRPr="009B6457" w:rsidR="000F5521" w:rsidP="000F5521" w:rsidRDefault="000F5521" w14:paraId="6C5ABD92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19">
    <w:p w:rsidRPr="009B6457" w:rsidR="000F5521" w:rsidP="000F5521" w:rsidRDefault="000F5521" w14:paraId="70277EC6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0">
    <w:p w:rsidRPr="009B6457" w:rsidR="000F5521" w:rsidP="000F5521" w:rsidRDefault="000F5521" w14:paraId="36377222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1">
    <w:p w:rsidRPr="009B6457" w:rsidR="006B1349" w:rsidP="006B1349" w:rsidRDefault="006B1349" w14:paraId="378FD0BE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=”Expenditure“</w:t>
      </w:r>
    </w:p>
  </w:endnote>
  <w:endnote w:id="22">
    <w:p w:rsidRPr="009B6457" w:rsidR="006B1349" w:rsidP="006B1349" w:rsidRDefault="006B1349" w14:paraId="2347CAE3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3">
    <w:p w:rsidRPr="009B6457" w:rsidR="006B1349" w:rsidP="006B1349" w:rsidRDefault="006B1349" w14:paraId="143F3358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4">
    <w:p w:rsidRPr="009B6457" w:rsidR="006B1349" w:rsidP="006B1349" w:rsidRDefault="006B1349" w14:paraId="57A17861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5">
    <w:p w:rsidRPr="009B6457" w:rsidR="006B1349" w:rsidP="006B1349" w:rsidRDefault="006B1349" w14:paraId="68941107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6">
    <w:p w:rsidRPr="009B6457" w:rsidR="006B1349" w:rsidP="006B1349" w:rsidRDefault="006B1349" w14:paraId="135E3A0C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7">
    <w:p w:rsidRPr="009B6457" w:rsidR="006B1349" w:rsidP="006B1349" w:rsidRDefault="006B1349" w14:paraId="20E5A58B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8">
    <w:p w:rsidRPr="009B6457" w:rsidR="006B1349" w:rsidP="006B1349" w:rsidRDefault="006B1349" w14:paraId="250C8E67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9">
    <w:p w:rsidRPr="009B6457" w:rsidR="006B1349" w:rsidP="006B1349" w:rsidRDefault="006B1349" w14:paraId="6DBFD524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30">
    <w:p w:rsidRPr="009B6457" w:rsidR="006B1349" w:rsidP="006B1349" w:rsidRDefault="006B1349" w14:paraId="7360AA1B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0350C0" w:rsidP="008E297E" w:rsidRDefault="000350C0" w14:paraId="0B0221E8" w14:textId="77777777">
      <w:pPr>
        <w:spacing w:after="0" w:line="240" w:lineRule="auto"/>
      </w:pPr>
      <w:r>
        <w:separator/>
      </w:r>
    </w:p>
  </w:footnote>
  <w:footnote w:type="continuationSeparator" w:id="0">
    <w:p w:rsidR="000350C0" w:rsidP="008E297E" w:rsidRDefault="000350C0" w14:paraId="5E939735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CC1A36"/>
    <w:multiLevelType w:val="hybridMultilevel"/>
    <w:tmpl w:val="8D42C28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E26694B"/>
    <w:multiLevelType w:val="hybridMultilevel"/>
    <w:tmpl w:val="7556CE28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526871563">
    <w:abstractNumId w:val="1"/>
  </w:num>
  <w:num w:numId="2" w16cid:durableId="1020931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trackRevisions w:val="false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0sDQ1NzO1MLIwMjJX0lEKTi0uzszPAykwrgUARygyHCwAAAA="/>
  </w:docVars>
  <w:rsids>
    <w:rsidRoot w:val="00B340AC"/>
    <w:rsid w:val="000024C9"/>
    <w:rsid w:val="00005F4B"/>
    <w:rsid w:val="00006B5E"/>
    <w:rsid w:val="00011AF2"/>
    <w:rsid w:val="00015379"/>
    <w:rsid w:val="00024907"/>
    <w:rsid w:val="00024C9D"/>
    <w:rsid w:val="00025A85"/>
    <w:rsid w:val="0003051D"/>
    <w:rsid w:val="00033380"/>
    <w:rsid w:val="000350C0"/>
    <w:rsid w:val="0003587B"/>
    <w:rsid w:val="00040BA5"/>
    <w:rsid w:val="00043EE9"/>
    <w:rsid w:val="000509E0"/>
    <w:rsid w:val="0006198D"/>
    <w:rsid w:val="00063CD8"/>
    <w:rsid w:val="00063F9E"/>
    <w:rsid w:val="000676D2"/>
    <w:rsid w:val="00072A2D"/>
    <w:rsid w:val="000731E6"/>
    <w:rsid w:val="00085014"/>
    <w:rsid w:val="00092044"/>
    <w:rsid w:val="00097E26"/>
    <w:rsid w:val="00097EE0"/>
    <w:rsid w:val="000A76C4"/>
    <w:rsid w:val="000A7850"/>
    <w:rsid w:val="000B3BBC"/>
    <w:rsid w:val="000B76FB"/>
    <w:rsid w:val="000C5215"/>
    <w:rsid w:val="000C7037"/>
    <w:rsid w:val="000C7ED4"/>
    <w:rsid w:val="000D7A9E"/>
    <w:rsid w:val="000E2018"/>
    <w:rsid w:val="000E4A99"/>
    <w:rsid w:val="000E4FCD"/>
    <w:rsid w:val="000E6998"/>
    <w:rsid w:val="000E6D55"/>
    <w:rsid w:val="000F48E1"/>
    <w:rsid w:val="000F5521"/>
    <w:rsid w:val="000F57C2"/>
    <w:rsid w:val="001072F2"/>
    <w:rsid w:val="00107F1F"/>
    <w:rsid w:val="001103F3"/>
    <w:rsid w:val="00132105"/>
    <w:rsid w:val="001354B0"/>
    <w:rsid w:val="00136A78"/>
    <w:rsid w:val="00140E0F"/>
    <w:rsid w:val="0014339A"/>
    <w:rsid w:val="00143C1A"/>
    <w:rsid w:val="00153B19"/>
    <w:rsid w:val="0016241E"/>
    <w:rsid w:val="0016670B"/>
    <w:rsid w:val="00177801"/>
    <w:rsid w:val="00182343"/>
    <w:rsid w:val="00183D4B"/>
    <w:rsid w:val="00184B99"/>
    <w:rsid w:val="001870CD"/>
    <w:rsid w:val="00191EDE"/>
    <w:rsid w:val="00192AE9"/>
    <w:rsid w:val="001970AA"/>
    <w:rsid w:val="001A2875"/>
    <w:rsid w:val="001A4797"/>
    <w:rsid w:val="001A5ECE"/>
    <w:rsid w:val="001C00C5"/>
    <w:rsid w:val="001D0371"/>
    <w:rsid w:val="001D2A5B"/>
    <w:rsid w:val="001D2F60"/>
    <w:rsid w:val="001D4DAB"/>
    <w:rsid w:val="001D71C3"/>
    <w:rsid w:val="001D7573"/>
    <w:rsid w:val="001D7733"/>
    <w:rsid w:val="001E03CF"/>
    <w:rsid w:val="001E2450"/>
    <w:rsid w:val="001E5DE1"/>
    <w:rsid w:val="001F1BB6"/>
    <w:rsid w:val="00204008"/>
    <w:rsid w:val="00205549"/>
    <w:rsid w:val="0020602F"/>
    <w:rsid w:val="0021180A"/>
    <w:rsid w:val="00220124"/>
    <w:rsid w:val="00222267"/>
    <w:rsid w:val="00225B63"/>
    <w:rsid w:val="002310E9"/>
    <w:rsid w:val="00231448"/>
    <w:rsid w:val="00231481"/>
    <w:rsid w:val="002321E7"/>
    <w:rsid w:val="00233E19"/>
    <w:rsid w:val="002417E6"/>
    <w:rsid w:val="00242F09"/>
    <w:rsid w:val="00245035"/>
    <w:rsid w:val="00252698"/>
    <w:rsid w:val="00254CF8"/>
    <w:rsid w:val="002552C0"/>
    <w:rsid w:val="00255F5F"/>
    <w:rsid w:val="00256B1D"/>
    <w:rsid w:val="00257C87"/>
    <w:rsid w:val="00263596"/>
    <w:rsid w:val="00265094"/>
    <w:rsid w:val="0027352B"/>
    <w:rsid w:val="00274562"/>
    <w:rsid w:val="002746F1"/>
    <w:rsid w:val="002807DE"/>
    <w:rsid w:val="002837BA"/>
    <w:rsid w:val="00287287"/>
    <w:rsid w:val="002925CE"/>
    <w:rsid w:val="00292E99"/>
    <w:rsid w:val="00295E8F"/>
    <w:rsid w:val="002A2EED"/>
    <w:rsid w:val="002B4555"/>
    <w:rsid w:val="002B5458"/>
    <w:rsid w:val="002B602D"/>
    <w:rsid w:val="002C033A"/>
    <w:rsid w:val="002C24BA"/>
    <w:rsid w:val="002C3DC3"/>
    <w:rsid w:val="002C4627"/>
    <w:rsid w:val="002C464A"/>
    <w:rsid w:val="002C60B7"/>
    <w:rsid w:val="002C7801"/>
    <w:rsid w:val="002D04A2"/>
    <w:rsid w:val="002E34C8"/>
    <w:rsid w:val="002E4534"/>
    <w:rsid w:val="002F2019"/>
    <w:rsid w:val="002F2626"/>
    <w:rsid w:val="002F5410"/>
    <w:rsid w:val="003004F2"/>
    <w:rsid w:val="003037D0"/>
    <w:rsid w:val="0030468F"/>
    <w:rsid w:val="00305C74"/>
    <w:rsid w:val="003139C5"/>
    <w:rsid w:val="0031442C"/>
    <w:rsid w:val="00314702"/>
    <w:rsid w:val="00317634"/>
    <w:rsid w:val="00320772"/>
    <w:rsid w:val="00330E29"/>
    <w:rsid w:val="00333410"/>
    <w:rsid w:val="00344212"/>
    <w:rsid w:val="00353BD3"/>
    <w:rsid w:val="0035472F"/>
    <w:rsid w:val="00354FD8"/>
    <w:rsid w:val="003553D5"/>
    <w:rsid w:val="003612F0"/>
    <w:rsid w:val="00366C1C"/>
    <w:rsid w:val="00374C5E"/>
    <w:rsid w:val="00387A7D"/>
    <w:rsid w:val="00390526"/>
    <w:rsid w:val="0039152F"/>
    <w:rsid w:val="0039350E"/>
    <w:rsid w:val="003955F3"/>
    <w:rsid w:val="00397BBC"/>
    <w:rsid w:val="003A21C2"/>
    <w:rsid w:val="003A4B65"/>
    <w:rsid w:val="003A5E84"/>
    <w:rsid w:val="003B6505"/>
    <w:rsid w:val="003B7EBF"/>
    <w:rsid w:val="003C1052"/>
    <w:rsid w:val="003C1731"/>
    <w:rsid w:val="003D0A48"/>
    <w:rsid w:val="003D6B24"/>
    <w:rsid w:val="003E0486"/>
    <w:rsid w:val="003E04A7"/>
    <w:rsid w:val="003E054D"/>
    <w:rsid w:val="003E0CD9"/>
    <w:rsid w:val="003E3C25"/>
    <w:rsid w:val="003E51EC"/>
    <w:rsid w:val="003F0EAB"/>
    <w:rsid w:val="003F169B"/>
    <w:rsid w:val="003F283C"/>
    <w:rsid w:val="003F3CC6"/>
    <w:rsid w:val="003F4269"/>
    <w:rsid w:val="003F444A"/>
    <w:rsid w:val="003F554C"/>
    <w:rsid w:val="003F6959"/>
    <w:rsid w:val="00401420"/>
    <w:rsid w:val="00401D17"/>
    <w:rsid w:val="00401FB6"/>
    <w:rsid w:val="00407F54"/>
    <w:rsid w:val="00410B77"/>
    <w:rsid w:val="0041102E"/>
    <w:rsid w:val="00414E15"/>
    <w:rsid w:val="004153E3"/>
    <w:rsid w:val="00420E57"/>
    <w:rsid w:val="00422ED0"/>
    <w:rsid w:val="00424780"/>
    <w:rsid w:val="00426C55"/>
    <w:rsid w:val="00427B35"/>
    <w:rsid w:val="004342B9"/>
    <w:rsid w:val="00441A77"/>
    <w:rsid w:val="004426A8"/>
    <w:rsid w:val="00444FD1"/>
    <w:rsid w:val="00445D18"/>
    <w:rsid w:val="00450AF5"/>
    <w:rsid w:val="00450EF4"/>
    <w:rsid w:val="004512C5"/>
    <w:rsid w:val="0045437F"/>
    <w:rsid w:val="00457829"/>
    <w:rsid w:val="00462886"/>
    <w:rsid w:val="00466A0F"/>
    <w:rsid w:val="00471D5F"/>
    <w:rsid w:val="004729BB"/>
    <w:rsid w:val="00485B5F"/>
    <w:rsid w:val="00493254"/>
    <w:rsid w:val="00493EFD"/>
    <w:rsid w:val="00494B81"/>
    <w:rsid w:val="004A00EF"/>
    <w:rsid w:val="004A0774"/>
    <w:rsid w:val="004A7F1E"/>
    <w:rsid w:val="004B0551"/>
    <w:rsid w:val="004B2344"/>
    <w:rsid w:val="004C0AB1"/>
    <w:rsid w:val="004C793A"/>
    <w:rsid w:val="004D56A4"/>
    <w:rsid w:val="004D593E"/>
    <w:rsid w:val="004D5989"/>
    <w:rsid w:val="004D6CD9"/>
    <w:rsid w:val="004E0E2B"/>
    <w:rsid w:val="004E342F"/>
    <w:rsid w:val="004F1609"/>
    <w:rsid w:val="004F5323"/>
    <w:rsid w:val="00500310"/>
    <w:rsid w:val="00501CDF"/>
    <w:rsid w:val="00504CE3"/>
    <w:rsid w:val="005057D0"/>
    <w:rsid w:val="00506677"/>
    <w:rsid w:val="00515AB9"/>
    <w:rsid w:val="00517211"/>
    <w:rsid w:val="0052390C"/>
    <w:rsid w:val="00531F85"/>
    <w:rsid w:val="0053227B"/>
    <w:rsid w:val="00537A2D"/>
    <w:rsid w:val="00541E51"/>
    <w:rsid w:val="0054316F"/>
    <w:rsid w:val="00545664"/>
    <w:rsid w:val="00547CAF"/>
    <w:rsid w:val="00553E15"/>
    <w:rsid w:val="00555909"/>
    <w:rsid w:val="00556DEE"/>
    <w:rsid w:val="0056020F"/>
    <w:rsid w:val="00561EFD"/>
    <w:rsid w:val="00570D8E"/>
    <w:rsid w:val="005733A0"/>
    <w:rsid w:val="00582083"/>
    <w:rsid w:val="00585106"/>
    <w:rsid w:val="00587505"/>
    <w:rsid w:val="00591324"/>
    <w:rsid w:val="00592A4D"/>
    <w:rsid w:val="00595154"/>
    <w:rsid w:val="00597E37"/>
    <w:rsid w:val="005A1081"/>
    <w:rsid w:val="005A455E"/>
    <w:rsid w:val="005A50F0"/>
    <w:rsid w:val="005A6307"/>
    <w:rsid w:val="005A70B6"/>
    <w:rsid w:val="005B4B72"/>
    <w:rsid w:val="005B4BCC"/>
    <w:rsid w:val="005B7667"/>
    <w:rsid w:val="005B7BCB"/>
    <w:rsid w:val="005C21E2"/>
    <w:rsid w:val="005C6924"/>
    <w:rsid w:val="005C7853"/>
    <w:rsid w:val="005E4491"/>
    <w:rsid w:val="005E4961"/>
    <w:rsid w:val="005E5A75"/>
    <w:rsid w:val="005F333C"/>
    <w:rsid w:val="005F5312"/>
    <w:rsid w:val="0061007E"/>
    <w:rsid w:val="006102D0"/>
    <w:rsid w:val="0062080E"/>
    <w:rsid w:val="006217F1"/>
    <w:rsid w:val="00622D92"/>
    <w:rsid w:val="00625E50"/>
    <w:rsid w:val="006275EC"/>
    <w:rsid w:val="006344AA"/>
    <w:rsid w:val="006379EC"/>
    <w:rsid w:val="00645992"/>
    <w:rsid w:val="00645AAD"/>
    <w:rsid w:val="00657B20"/>
    <w:rsid w:val="006616CE"/>
    <w:rsid w:val="00664391"/>
    <w:rsid w:val="00664DD8"/>
    <w:rsid w:val="00681F17"/>
    <w:rsid w:val="00684E3E"/>
    <w:rsid w:val="00691ABB"/>
    <w:rsid w:val="006940ED"/>
    <w:rsid w:val="00696F3A"/>
    <w:rsid w:val="006A3414"/>
    <w:rsid w:val="006A7FCF"/>
    <w:rsid w:val="006B1349"/>
    <w:rsid w:val="006B19E0"/>
    <w:rsid w:val="006C2B41"/>
    <w:rsid w:val="006C2FBC"/>
    <w:rsid w:val="006C3B06"/>
    <w:rsid w:val="006C4D36"/>
    <w:rsid w:val="006D01E7"/>
    <w:rsid w:val="006E4A57"/>
    <w:rsid w:val="006E60C8"/>
    <w:rsid w:val="006F36ED"/>
    <w:rsid w:val="006F7BED"/>
    <w:rsid w:val="00703DE6"/>
    <w:rsid w:val="007041A1"/>
    <w:rsid w:val="007164B5"/>
    <w:rsid w:val="007179AE"/>
    <w:rsid w:val="00717C04"/>
    <w:rsid w:val="00726391"/>
    <w:rsid w:val="00727ED1"/>
    <w:rsid w:val="00727FFD"/>
    <w:rsid w:val="00731C28"/>
    <w:rsid w:val="00734E8D"/>
    <w:rsid w:val="00735113"/>
    <w:rsid w:val="00744C32"/>
    <w:rsid w:val="007531CA"/>
    <w:rsid w:val="00753294"/>
    <w:rsid w:val="007562C3"/>
    <w:rsid w:val="007725EF"/>
    <w:rsid w:val="00775F15"/>
    <w:rsid w:val="00777330"/>
    <w:rsid w:val="00785042"/>
    <w:rsid w:val="00786665"/>
    <w:rsid w:val="0079431A"/>
    <w:rsid w:val="00795AF3"/>
    <w:rsid w:val="007975C7"/>
    <w:rsid w:val="007A78ED"/>
    <w:rsid w:val="007B372A"/>
    <w:rsid w:val="007C1FC6"/>
    <w:rsid w:val="007C2DC2"/>
    <w:rsid w:val="007C483E"/>
    <w:rsid w:val="007C6F43"/>
    <w:rsid w:val="007D6244"/>
    <w:rsid w:val="007E5C59"/>
    <w:rsid w:val="007E6254"/>
    <w:rsid w:val="007F0F7B"/>
    <w:rsid w:val="00804AE9"/>
    <w:rsid w:val="0081007F"/>
    <w:rsid w:val="0082105B"/>
    <w:rsid w:val="00825044"/>
    <w:rsid w:val="008308D9"/>
    <w:rsid w:val="008320B2"/>
    <w:rsid w:val="008340CA"/>
    <w:rsid w:val="00840A94"/>
    <w:rsid w:val="00843C01"/>
    <w:rsid w:val="0084681B"/>
    <w:rsid w:val="00846C40"/>
    <w:rsid w:val="008505D3"/>
    <w:rsid w:val="00851AE6"/>
    <w:rsid w:val="008523B5"/>
    <w:rsid w:val="00857B78"/>
    <w:rsid w:val="00867E97"/>
    <w:rsid w:val="00876995"/>
    <w:rsid w:val="00881678"/>
    <w:rsid w:val="00884522"/>
    <w:rsid w:val="008911E4"/>
    <w:rsid w:val="0089222E"/>
    <w:rsid w:val="00894455"/>
    <w:rsid w:val="008B24CB"/>
    <w:rsid w:val="008B4B7B"/>
    <w:rsid w:val="008B5E78"/>
    <w:rsid w:val="008B671A"/>
    <w:rsid w:val="008C000B"/>
    <w:rsid w:val="008D1AE3"/>
    <w:rsid w:val="008D46D2"/>
    <w:rsid w:val="008D6CC6"/>
    <w:rsid w:val="008E2879"/>
    <w:rsid w:val="008E297E"/>
    <w:rsid w:val="008E3C74"/>
    <w:rsid w:val="008F6001"/>
    <w:rsid w:val="008F61B9"/>
    <w:rsid w:val="008F7A14"/>
    <w:rsid w:val="009038A3"/>
    <w:rsid w:val="009056C6"/>
    <w:rsid w:val="00911C53"/>
    <w:rsid w:val="00915C92"/>
    <w:rsid w:val="0091715E"/>
    <w:rsid w:val="009176AF"/>
    <w:rsid w:val="00926AB0"/>
    <w:rsid w:val="0093031C"/>
    <w:rsid w:val="0093041B"/>
    <w:rsid w:val="00934D62"/>
    <w:rsid w:val="0093556F"/>
    <w:rsid w:val="0093751F"/>
    <w:rsid w:val="00941CC9"/>
    <w:rsid w:val="00945E37"/>
    <w:rsid w:val="00951A1C"/>
    <w:rsid w:val="009629A3"/>
    <w:rsid w:val="00963CF0"/>
    <w:rsid w:val="009646CC"/>
    <w:rsid w:val="00964C47"/>
    <w:rsid w:val="00966F7F"/>
    <w:rsid w:val="00970989"/>
    <w:rsid w:val="00972B4A"/>
    <w:rsid w:val="00974D0A"/>
    <w:rsid w:val="00977B00"/>
    <w:rsid w:val="009833A7"/>
    <w:rsid w:val="00987043"/>
    <w:rsid w:val="00992971"/>
    <w:rsid w:val="00994610"/>
    <w:rsid w:val="0099599B"/>
    <w:rsid w:val="009A63B1"/>
    <w:rsid w:val="009B0B43"/>
    <w:rsid w:val="009B1D9E"/>
    <w:rsid w:val="009B2972"/>
    <w:rsid w:val="009B41E4"/>
    <w:rsid w:val="009B62A4"/>
    <w:rsid w:val="009B6457"/>
    <w:rsid w:val="009C1CF5"/>
    <w:rsid w:val="009C1D45"/>
    <w:rsid w:val="009C6BE0"/>
    <w:rsid w:val="009D417A"/>
    <w:rsid w:val="009D4311"/>
    <w:rsid w:val="009D69D7"/>
    <w:rsid w:val="00A02C51"/>
    <w:rsid w:val="00A03678"/>
    <w:rsid w:val="00A05CE5"/>
    <w:rsid w:val="00A074B5"/>
    <w:rsid w:val="00A115E7"/>
    <w:rsid w:val="00A11F7B"/>
    <w:rsid w:val="00A124E5"/>
    <w:rsid w:val="00A13ABB"/>
    <w:rsid w:val="00A150CF"/>
    <w:rsid w:val="00A17038"/>
    <w:rsid w:val="00A22A98"/>
    <w:rsid w:val="00A33A0B"/>
    <w:rsid w:val="00A34D35"/>
    <w:rsid w:val="00A35672"/>
    <w:rsid w:val="00A3642C"/>
    <w:rsid w:val="00A44C28"/>
    <w:rsid w:val="00A50384"/>
    <w:rsid w:val="00A543F5"/>
    <w:rsid w:val="00A555A2"/>
    <w:rsid w:val="00A55B96"/>
    <w:rsid w:val="00A57EE4"/>
    <w:rsid w:val="00A639D5"/>
    <w:rsid w:val="00A650F0"/>
    <w:rsid w:val="00A82221"/>
    <w:rsid w:val="00A86A04"/>
    <w:rsid w:val="00AA3012"/>
    <w:rsid w:val="00AA4476"/>
    <w:rsid w:val="00AA5953"/>
    <w:rsid w:val="00AB37C2"/>
    <w:rsid w:val="00AB407F"/>
    <w:rsid w:val="00AC2A67"/>
    <w:rsid w:val="00AC2BD9"/>
    <w:rsid w:val="00AC3B33"/>
    <w:rsid w:val="00AC425B"/>
    <w:rsid w:val="00AC4932"/>
    <w:rsid w:val="00AD28DB"/>
    <w:rsid w:val="00AD678A"/>
    <w:rsid w:val="00AE119F"/>
    <w:rsid w:val="00AE63E2"/>
    <w:rsid w:val="00AE6F03"/>
    <w:rsid w:val="00AF4578"/>
    <w:rsid w:val="00AF5126"/>
    <w:rsid w:val="00B03509"/>
    <w:rsid w:val="00B11E18"/>
    <w:rsid w:val="00B2024E"/>
    <w:rsid w:val="00B21E90"/>
    <w:rsid w:val="00B243B8"/>
    <w:rsid w:val="00B3154F"/>
    <w:rsid w:val="00B31B83"/>
    <w:rsid w:val="00B33B90"/>
    <w:rsid w:val="00B340AC"/>
    <w:rsid w:val="00B35F69"/>
    <w:rsid w:val="00B36B14"/>
    <w:rsid w:val="00B424C0"/>
    <w:rsid w:val="00B436AA"/>
    <w:rsid w:val="00B43F15"/>
    <w:rsid w:val="00B44B08"/>
    <w:rsid w:val="00B45C0B"/>
    <w:rsid w:val="00B6085A"/>
    <w:rsid w:val="00B61C5E"/>
    <w:rsid w:val="00B61FA2"/>
    <w:rsid w:val="00B6445B"/>
    <w:rsid w:val="00B6641D"/>
    <w:rsid w:val="00B704A9"/>
    <w:rsid w:val="00B71A32"/>
    <w:rsid w:val="00B71FCF"/>
    <w:rsid w:val="00B72952"/>
    <w:rsid w:val="00B73310"/>
    <w:rsid w:val="00B755AA"/>
    <w:rsid w:val="00B76184"/>
    <w:rsid w:val="00B77CD3"/>
    <w:rsid w:val="00B77E4D"/>
    <w:rsid w:val="00B811D0"/>
    <w:rsid w:val="00B84D57"/>
    <w:rsid w:val="00B853E1"/>
    <w:rsid w:val="00B87669"/>
    <w:rsid w:val="00B957CD"/>
    <w:rsid w:val="00BA3DEF"/>
    <w:rsid w:val="00BA3F3C"/>
    <w:rsid w:val="00BB3D78"/>
    <w:rsid w:val="00BB4133"/>
    <w:rsid w:val="00BC17D5"/>
    <w:rsid w:val="00BC2F57"/>
    <w:rsid w:val="00BC415D"/>
    <w:rsid w:val="00BD54CE"/>
    <w:rsid w:val="00BE58A8"/>
    <w:rsid w:val="00BF0FCA"/>
    <w:rsid w:val="00BF1349"/>
    <w:rsid w:val="00C0315D"/>
    <w:rsid w:val="00C13EAA"/>
    <w:rsid w:val="00C17879"/>
    <w:rsid w:val="00C200B5"/>
    <w:rsid w:val="00C21196"/>
    <w:rsid w:val="00C22405"/>
    <w:rsid w:val="00C279A1"/>
    <w:rsid w:val="00C30241"/>
    <w:rsid w:val="00C323AE"/>
    <w:rsid w:val="00C35E11"/>
    <w:rsid w:val="00C436AD"/>
    <w:rsid w:val="00C43E4D"/>
    <w:rsid w:val="00C459AB"/>
    <w:rsid w:val="00C46FC8"/>
    <w:rsid w:val="00C5410F"/>
    <w:rsid w:val="00C60868"/>
    <w:rsid w:val="00C625D7"/>
    <w:rsid w:val="00C63345"/>
    <w:rsid w:val="00C63AB6"/>
    <w:rsid w:val="00C65807"/>
    <w:rsid w:val="00C727B5"/>
    <w:rsid w:val="00C741EE"/>
    <w:rsid w:val="00C75BE4"/>
    <w:rsid w:val="00C81D23"/>
    <w:rsid w:val="00C82AD7"/>
    <w:rsid w:val="00C91E46"/>
    <w:rsid w:val="00CA062B"/>
    <w:rsid w:val="00CA1B82"/>
    <w:rsid w:val="00CA7FF5"/>
    <w:rsid w:val="00CB017F"/>
    <w:rsid w:val="00CB176F"/>
    <w:rsid w:val="00CB7159"/>
    <w:rsid w:val="00CC1B6E"/>
    <w:rsid w:val="00CC35DD"/>
    <w:rsid w:val="00CC5233"/>
    <w:rsid w:val="00CD35F1"/>
    <w:rsid w:val="00CE12D0"/>
    <w:rsid w:val="00CE1DAC"/>
    <w:rsid w:val="00CE7259"/>
    <w:rsid w:val="00CF155A"/>
    <w:rsid w:val="00D0057D"/>
    <w:rsid w:val="00D05BE8"/>
    <w:rsid w:val="00D07CF8"/>
    <w:rsid w:val="00D13D02"/>
    <w:rsid w:val="00D1686B"/>
    <w:rsid w:val="00D25651"/>
    <w:rsid w:val="00D27B8D"/>
    <w:rsid w:val="00D32025"/>
    <w:rsid w:val="00D41467"/>
    <w:rsid w:val="00D42937"/>
    <w:rsid w:val="00D42DEF"/>
    <w:rsid w:val="00D43387"/>
    <w:rsid w:val="00D4513F"/>
    <w:rsid w:val="00D4555E"/>
    <w:rsid w:val="00D46C60"/>
    <w:rsid w:val="00D51B2E"/>
    <w:rsid w:val="00D645AA"/>
    <w:rsid w:val="00D82D50"/>
    <w:rsid w:val="00D83399"/>
    <w:rsid w:val="00D92DEB"/>
    <w:rsid w:val="00D95EE4"/>
    <w:rsid w:val="00DA21F9"/>
    <w:rsid w:val="00DA35A1"/>
    <w:rsid w:val="00DB0025"/>
    <w:rsid w:val="00DB050C"/>
    <w:rsid w:val="00DB0DDD"/>
    <w:rsid w:val="00DB3094"/>
    <w:rsid w:val="00DB7674"/>
    <w:rsid w:val="00DC2B7C"/>
    <w:rsid w:val="00DE1E8A"/>
    <w:rsid w:val="00DE2A7A"/>
    <w:rsid w:val="00DE7E95"/>
    <w:rsid w:val="00DF51B3"/>
    <w:rsid w:val="00DF5B3B"/>
    <w:rsid w:val="00E032B1"/>
    <w:rsid w:val="00E046EC"/>
    <w:rsid w:val="00E118AC"/>
    <w:rsid w:val="00E23FC3"/>
    <w:rsid w:val="00E45432"/>
    <w:rsid w:val="00E50EE8"/>
    <w:rsid w:val="00E52311"/>
    <w:rsid w:val="00E52C83"/>
    <w:rsid w:val="00E52D43"/>
    <w:rsid w:val="00E5458F"/>
    <w:rsid w:val="00E606B7"/>
    <w:rsid w:val="00E640E1"/>
    <w:rsid w:val="00E662E6"/>
    <w:rsid w:val="00E6773D"/>
    <w:rsid w:val="00E67A85"/>
    <w:rsid w:val="00E72B9E"/>
    <w:rsid w:val="00E746CF"/>
    <w:rsid w:val="00E77B35"/>
    <w:rsid w:val="00E818D2"/>
    <w:rsid w:val="00E858CD"/>
    <w:rsid w:val="00E8711F"/>
    <w:rsid w:val="00E91374"/>
    <w:rsid w:val="00E92C84"/>
    <w:rsid w:val="00E972BB"/>
    <w:rsid w:val="00E97B48"/>
    <w:rsid w:val="00EA03A6"/>
    <w:rsid w:val="00EA6F86"/>
    <w:rsid w:val="00EB29C1"/>
    <w:rsid w:val="00EB4AA0"/>
    <w:rsid w:val="00ED30E9"/>
    <w:rsid w:val="00ED6350"/>
    <w:rsid w:val="00ED675C"/>
    <w:rsid w:val="00EE2917"/>
    <w:rsid w:val="00EE36D4"/>
    <w:rsid w:val="00EE402C"/>
    <w:rsid w:val="00EE430C"/>
    <w:rsid w:val="00EE4D01"/>
    <w:rsid w:val="00EE57C2"/>
    <w:rsid w:val="00EE589F"/>
    <w:rsid w:val="00EF54CA"/>
    <w:rsid w:val="00F0268E"/>
    <w:rsid w:val="00F030E9"/>
    <w:rsid w:val="00F04592"/>
    <w:rsid w:val="00F05868"/>
    <w:rsid w:val="00F07315"/>
    <w:rsid w:val="00F116D8"/>
    <w:rsid w:val="00F152EC"/>
    <w:rsid w:val="00F16C00"/>
    <w:rsid w:val="00F17AE4"/>
    <w:rsid w:val="00F2466D"/>
    <w:rsid w:val="00F432BE"/>
    <w:rsid w:val="00F432BF"/>
    <w:rsid w:val="00F46A7D"/>
    <w:rsid w:val="00F6053E"/>
    <w:rsid w:val="00F61E31"/>
    <w:rsid w:val="00F6376E"/>
    <w:rsid w:val="00F63D97"/>
    <w:rsid w:val="00F70232"/>
    <w:rsid w:val="00F72115"/>
    <w:rsid w:val="00F76601"/>
    <w:rsid w:val="00F76EED"/>
    <w:rsid w:val="00F778FE"/>
    <w:rsid w:val="00F82126"/>
    <w:rsid w:val="00F8448E"/>
    <w:rsid w:val="00F860D9"/>
    <w:rsid w:val="00F93048"/>
    <w:rsid w:val="00F93374"/>
    <w:rsid w:val="00FA243F"/>
    <w:rsid w:val="00FA343B"/>
    <w:rsid w:val="00FA3743"/>
    <w:rsid w:val="00FA6687"/>
    <w:rsid w:val="00FB03E6"/>
    <w:rsid w:val="00FB1599"/>
    <w:rsid w:val="00FB53D9"/>
    <w:rsid w:val="00FC0E81"/>
    <w:rsid w:val="00FD7714"/>
    <w:rsid w:val="00FE12C2"/>
    <w:rsid w:val="00FE1CC7"/>
    <w:rsid w:val="00FE1F91"/>
    <w:rsid w:val="00FE4A7C"/>
    <w:rsid w:val="00FF2BEA"/>
    <w:rsid w:val="00FF4B38"/>
    <w:rsid w:val="00FF776D"/>
    <w:rsid w:val="0566B5A6"/>
    <w:rsid w:val="064DD6F2"/>
    <w:rsid w:val="0B6D69D2"/>
    <w:rsid w:val="0BDF11E1"/>
    <w:rsid w:val="0DFA6B4F"/>
    <w:rsid w:val="109D85CC"/>
    <w:rsid w:val="1113E29F"/>
    <w:rsid w:val="115AD47F"/>
    <w:rsid w:val="126DB4FA"/>
    <w:rsid w:val="12895514"/>
    <w:rsid w:val="1517AF0C"/>
    <w:rsid w:val="16FD5C61"/>
    <w:rsid w:val="17F19B7F"/>
    <w:rsid w:val="19417648"/>
    <w:rsid w:val="1AE0729C"/>
    <w:rsid w:val="1DEC0259"/>
    <w:rsid w:val="1E47BFBF"/>
    <w:rsid w:val="23291C88"/>
    <w:rsid w:val="284E88BA"/>
    <w:rsid w:val="29064CAC"/>
    <w:rsid w:val="3238AEBA"/>
    <w:rsid w:val="334AC1D6"/>
    <w:rsid w:val="3D81C415"/>
    <w:rsid w:val="421C16BD"/>
    <w:rsid w:val="42BC96C3"/>
    <w:rsid w:val="4443980B"/>
    <w:rsid w:val="462C4A71"/>
    <w:rsid w:val="4AFCB748"/>
    <w:rsid w:val="4C0D1A09"/>
    <w:rsid w:val="4C5F2BBF"/>
    <w:rsid w:val="4E13D56D"/>
    <w:rsid w:val="5066FDB8"/>
    <w:rsid w:val="538E412F"/>
    <w:rsid w:val="53A3E1C2"/>
    <w:rsid w:val="549B2531"/>
    <w:rsid w:val="573622C5"/>
    <w:rsid w:val="57E50D9F"/>
    <w:rsid w:val="58FFAE36"/>
    <w:rsid w:val="59E8A317"/>
    <w:rsid w:val="5A447F87"/>
    <w:rsid w:val="5AE03C5B"/>
    <w:rsid w:val="5B7879F0"/>
    <w:rsid w:val="5C1BC855"/>
    <w:rsid w:val="5D0066E2"/>
    <w:rsid w:val="616410B5"/>
    <w:rsid w:val="62C8014A"/>
    <w:rsid w:val="68AB2C93"/>
    <w:rsid w:val="6BF19B61"/>
    <w:rsid w:val="6E300D27"/>
    <w:rsid w:val="702AFB13"/>
    <w:rsid w:val="71AD406E"/>
    <w:rsid w:val="74190F8E"/>
    <w:rsid w:val="784C83BA"/>
    <w:rsid w:val="79BF7B76"/>
    <w:rsid w:val="7D9B76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0C4AF"/>
  <w15:docId w15:val="{508B256C-3F66-4EFC-A9B4-95A2B2ADE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EastAsia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aliases w:val="Field Style"/>
    <w:rsid w:val="00AE63E2"/>
    <w:rPr>
      <w:rFonts w:ascii="Corbel" w:hAnsi="Corbe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21E7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340AC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B340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773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D54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54CE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BD54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4C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BD54C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54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D54CE"/>
    <w:rPr>
      <w:rFonts w:ascii="Tahoma" w:hAnsi="Tahoma" w:cs="Tahoma"/>
      <w:sz w:val="16"/>
      <w:szCs w:val="16"/>
    </w:rPr>
  </w:style>
  <w:style w:type="character" w:styleId="Heading1Char" w:customStyle="1">
    <w:name w:val="Heading 1 Char"/>
    <w:basedOn w:val="DefaultParagraphFont"/>
    <w:link w:val="Heading1"/>
    <w:uiPriority w:val="9"/>
    <w:rsid w:val="002321E7"/>
    <w:rPr>
      <w:rFonts w:ascii="Corbel" w:hAnsi="Corbel" w:eastAsiaTheme="majorEastAsia" w:cstheme="majorBidi"/>
      <w:b/>
      <w:bCs/>
      <w:color w:val="000000" w:themeColor="text1"/>
      <w:sz w:val="32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E1E8A"/>
    <w:pPr>
      <w:numPr>
        <w:ilvl w:val="1"/>
      </w:numPr>
      <w:jc w:val="right"/>
    </w:pPr>
    <w:rPr>
      <w:rFonts w:eastAsiaTheme="majorEastAsia" w:cstheme="majorBidi"/>
      <w:b/>
      <w:iCs/>
      <w:spacing w:val="15"/>
      <w:szCs w:val="24"/>
    </w:rPr>
  </w:style>
  <w:style w:type="character" w:styleId="SubtitleChar" w:customStyle="1">
    <w:name w:val="Subtitle Char"/>
    <w:basedOn w:val="DefaultParagraphFont"/>
    <w:link w:val="Subtitle"/>
    <w:uiPriority w:val="11"/>
    <w:rsid w:val="00DE1E8A"/>
    <w:rPr>
      <w:rFonts w:ascii="Corbel" w:hAnsi="Corbel" w:eastAsiaTheme="majorEastAsia" w:cstheme="majorBidi"/>
      <w:b/>
      <w:iCs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DE1E8A"/>
    <w:rPr>
      <w:i/>
      <w:iCs/>
      <w:color w:val="808080" w:themeColor="text1" w:themeTint="7F"/>
    </w:rPr>
  </w:style>
  <w:style w:type="paragraph" w:styleId="TextFieldStyle" w:customStyle="1">
    <w:name w:val="Text Field Style"/>
    <w:basedOn w:val="Normal"/>
    <w:link w:val="TextFieldStyleChar"/>
    <w:qFormat/>
    <w:rsid w:val="00DE1E8A"/>
    <w:pPr>
      <w:spacing w:after="0" w:line="240" w:lineRule="auto"/>
    </w:pPr>
  </w:style>
  <w:style w:type="paragraph" w:styleId="DateFieldStyle" w:customStyle="1">
    <w:name w:val="Date Field Style"/>
    <w:basedOn w:val="TextFieldStyle"/>
    <w:qFormat/>
    <w:rsid w:val="00DE1E8A"/>
    <w:pPr>
      <w:jc w:val="right"/>
    </w:pPr>
  </w:style>
  <w:style w:type="paragraph" w:styleId="NumberFieldStyle" w:customStyle="1">
    <w:name w:val="Number Field Style"/>
    <w:basedOn w:val="TextFieldStyle"/>
    <w:qFormat/>
    <w:rsid w:val="00DE1E8A"/>
    <w:pPr>
      <w:jc w:val="right"/>
    </w:pPr>
  </w:style>
  <w:style w:type="paragraph" w:styleId="CurrencyFieldStyle" w:customStyle="1">
    <w:name w:val="Currency Field Style"/>
    <w:basedOn w:val="TextFieldStyle"/>
    <w:qFormat/>
    <w:rsid w:val="00DE1E8A"/>
    <w:pPr>
      <w:jc w:val="right"/>
    </w:pPr>
  </w:style>
  <w:style w:type="paragraph" w:styleId="TableHeadingLabelStyle" w:customStyle="1">
    <w:name w:val="Table Heading Label Style"/>
    <w:basedOn w:val="Subtitle"/>
    <w:qFormat/>
    <w:rsid w:val="00DE1E8A"/>
    <w:pPr>
      <w:spacing w:after="0" w:line="240" w:lineRule="auto"/>
      <w:jc w:val="center"/>
    </w:pPr>
  </w:style>
  <w:style w:type="paragraph" w:styleId="LabelStyle" w:customStyle="1">
    <w:name w:val="Label Style"/>
    <w:basedOn w:val="Subtitle"/>
    <w:qFormat/>
    <w:rsid w:val="00006B5E"/>
    <w:pPr>
      <w:spacing w:after="0" w:line="240" w:lineRule="auto"/>
    </w:pPr>
  </w:style>
  <w:style w:type="paragraph" w:styleId="Heading" w:customStyle="1">
    <w:name w:val="Heading"/>
    <w:basedOn w:val="Heading1"/>
    <w:qFormat/>
    <w:rsid w:val="00531F85"/>
    <w:pPr>
      <w:spacing w:before="120"/>
      <w:ind w:left="-142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E297E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8E297E"/>
    <w:rPr>
      <w:rFonts w:ascii="Corbel" w:hAnsi="Corbe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E297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543F5"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A543F5"/>
    <w:rPr>
      <w:rFonts w:ascii="Corbel" w:hAnsi="Corbel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543F5"/>
    <w:rPr>
      <w:vertAlign w:val="superscript"/>
    </w:rPr>
  </w:style>
  <w:style w:type="character" w:styleId="TextFieldStyleChar" w:customStyle="1">
    <w:name w:val="Text Field Style Char"/>
    <w:basedOn w:val="DefaultParagraphFont"/>
    <w:link w:val="TextFieldStyle"/>
    <w:rsid w:val="005A50F0"/>
    <w:rPr>
      <w:rFonts w:ascii="Corbel" w:hAnsi="Corbel"/>
      <w:sz w:val="24"/>
    </w:rPr>
  </w:style>
  <w:style w:type="paragraph" w:styleId="DocumentTitle" w:customStyle="1">
    <w:name w:val="Document Title"/>
    <w:basedOn w:val="Heading"/>
    <w:next w:val="Heading"/>
    <w:qFormat/>
    <w:rsid w:val="004B0551"/>
  </w:style>
  <w:style w:type="character" w:styleId="normaltextrun" w:customStyle="1">
    <w:name w:val="normaltextrun"/>
    <w:basedOn w:val="DefaultParagraphFont"/>
    <w:rsid w:val="00184B99"/>
  </w:style>
  <w:style w:type="character" w:styleId="eop" w:customStyle="1">
    <w:name w:val="eop"/>
    <w:basedOn w:val="DefaultParagraphFont"/>
    <w:rsid w:val="00184B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441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5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3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5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4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8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3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8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8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styles" Target="style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customXml" Target="../customXml/item5.xml" Id="rId5" /><Relationship Type="http://schemas.openxmlformats.org/officeDocument/2006/relationships/footnotes" Target="footnotes.xml" Id="rId10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606D123EF191429289C78137B65CAA" ma:contentTypeVersion="12" ma:contentTypeDescription="Create a new document." ma:contentTypeScope="" ma:versionID="e83b2fa85d8b2cc05ab786bde80d5ea8">
  <xsd:schema xmlns:xsd="http://www.w3.org/2001/XMLSchema" xmlns:xs="http://www.w3.org/2001/XMLSchema" xmlns:p="http://schemas.microsoft.com/office/2006/metadata/properties" xmlns:ns2="d98a15d4-ca87-4884-8ff8-0883a8b3f373" xmlns:ns3="4476acf8-dda0-4204-b65b-5d181d0cf9c7" targetNamespace="http://schemas.microsoft.com/office/2006/metadata/properties" ma:root="true" ma:fieldsID="652df0a9b078c2323dba11c5f6f140f0" ns2:_="" ns3:_="">
    <xsd:import namespace="d98a15d4-ca87-4884-8ff8-0883a8b3f373"/>
    <xsd:import namespace="4476acf8-dda0-4204-b65b-5d181d0cf9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8a15d4-ca87-4884-8ff8-0883a8b3f3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0ac4ccf3-261e-4dd6-9228-da83360970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76acf8-dda0-4204-b65b-5d181d0cf9c7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62c2c76c-6a1a-44ce-9ec8-3fb56ab11bf2}" ma:internalName="TaxCatchAll" ma:showField="CatchAllData" ma:web="4476acf8-dda0-4204-b65b-5d181d0cf9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0ac4ccf3-261e-4dd6-9228-da833609705f" ContentTypeId="0x0101" PreviousValue="false" LastSyncTimeStamp="2024-12-12T16:54:36.27Z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476acf8-dda0-4204-b65b-5d181d0cf9c7" xsi:nil="true"/>
    <lcf76f155ced4ddcb4097134ff3c332f xmlns="d98a15d4-ca87-4884-8ff8-0883a8b3f37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D1BE102-616C-4715-830F-CBA2C8249B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ECA1D8C-3A5A-4503-A1C1-DC84CF62E52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48C7FB6-12C3-4BF5-8A9F-93629F46760B}"/>
</file>

<file path=customXml/itemProps4.xml><?xml version="1.0" encoding="utf-8"?>
<ds:datastoreItem xmlns:ds="http://schemas.openxmlformats.org/officeDocument/2006/customXml" ds:itemID="{541B4769-8C6D-4ACB-B5AB-D8C68740C911}"/>
</file>

<file path=customXml/itemProps5.xml><?xml version="1.0" encoding="utf-8"?>
<ds:datastoreItem xmlns:ds="http://schemas.openxmlformats.org/officeDocument/2006/customXml" ds:itemID="{8D3A810F-2A33-4F32-9449-20B5EBF98DEB}">
  <ds:schemaRefs>
    <ds:schemaRef ds:uri="http://schemas.microsoft.com/office/2006/metadata/properties"/>
    <ds:schemaRef ds:uri="http://schemas.microsoft.com/office/infopath/2007/PartnerControls"/>
    <ds:schemaRef ds:uri="4476acf8-dda0-4204-b65b-5d181d0cf9c7"/>
    <ds:schemaRef ds:uri="d98a15d4-ca87-4884-8ff8-0883a8b3f373"/>
    <ds:schemaRef ds:uri="d2dbde0a-845d-4275-8127-92e8b7ee961d"/>
    <ds:schemaRef ds:uri="3535d052-4094-4dbb-ab3a-75fae3b2e899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Rachel Burnett</dc:creator>
  <lastModifiedBy>Courtney Radey</lastModifiedBy>
  <revision>21</revision>
  <lastPrinted>2014-03-26T07:25:00.0000000Z</lastPrinted>
  <dcterms:created xsi:type="dcterms:W3CDTF">2025-08-28T12:05:00.0000000Z</dcterms:created>
  <dcterms:modified xsi:type="dcterms:W3CDTF">2025-09-24T13:46:00.311632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606D123EF191429289C78137B65CAA</vt:lpwstr>
  </property>
  <property fmtid="{D5CDD505-2E9C-101B-9397-08002B2CF9AE}" pid="3" name="MediaServiceImageTags">
    <vt:lpwstr/>
  </property>
  <property fmtid="{D5CDD505-2E9C-101B-9397-08002B2CF9AE}" pid="4" name="Order">
    <vt:r8>51714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